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LearningApi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LearningAPI.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r w:rsidRPr="00B54C13">
              <w:rPr>
                <w:b w:val="0"/>
              </w:rPr>
              <w:t>TaimourYousuf</w:t>
            </w:r>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182686"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182686"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68275D8E"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r w:rsidRPr="003C4B95">
        <w:rPr>
          <w:i/>
        </w:rPr>
        <w:t>LearningAPI</w:t>
      </w:r>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realem 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67D1BD10"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89" w:type="dxa"/>
            <w:tcBorders>
              <w:top w:val="nil"/>
              <w:left w:val="nil"/>
              <w:bottom w:val="single" w:sz="6" w:space="0" w:color="BDD6EE"/>
              <w:right w:val="single" w:sz="6" w:space="0" w:color="BDD6EE"/>
            </w:tcBorders>
            <w:shd w:val="clear" w:color="auto" w:fill="auto"/>
            <w:hideMark/>
          </w:tcPr>
          <w:p w14:paraId="65180DCD" w14:textId="744F04BF"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As reference implementation AForg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Mohammad Nahin</w:t>
            </w:r>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1"/>
        <w:gridCol w:w="1382"/>
        <w:gridCol w:w="3035"/>
        <w:gridCol w:w="795"/>
        <w:gridCol w:w="1074"/>
        <w:gridCol w:w="981"/>
        <w:gridCol w:w="1152"/>
      </w:tblGrid>
      <w:tr w:rsidR="00867308" w:rsidRPr="00867308" w14:paraId="689AC3E4" w14:textId="77777777" w:rsidTr="00867308">
        <w:tc>
          <w:tcPr>
            <w:tcW w:w="1035" w:type="dxa"/>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1455" w:type="dxa"/>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w:t>
            </w:r>
          </w:p>
        </w:tc>
        <w:tc>
          <w:tcPr>
            <w:tcW w:w="2685" w:type="dxa"/>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825" w:type="dxa"/>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5" w:type="dxa"/>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05" w:type="dxa"/>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53339C">
        <w:tc>
          <w:tcPr>
            <w:tcW w:w="1035" w:type="dxa"/>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1455" w:type="dxa"/>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685" w:type="dxa"/>
            <w:tcBorders>
              <w:top w:val="nil"/>
              <w:left w:val="nil"/>
              <w:bottom w:val="single" w:sz="6" w:space="0" w:color="BDD6EE"/>
              <w:right w:val="single" w:sz="6" w:space="0" w:color="BDD6EE"/>
            </w:tcBorders>
            <w:shd w:val="clear" w:color="auto" w:fill="auto"/>
          </w:tcPr>
          <w:p w14:paraId="6A0ECAC9" w14:textId="77777777" w:rsidR="0053339C" w:rsidRDefault="00182686" w:rsidP="0053339C">
            <w:pPr>
              <w:rPr>
                <w:rFonts w:ascii="Calibri" w:hAnsi="Calibri" w:cs="Calibri"/>
                <w:color w:val="0563C1"/>
                <w:u w:val="single"/>
              </w:rPr>
            </w:pPr>
            <w:hyperlink r:id="rId12"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25" w:type="dxa"/>
            <w:tcBorders>
              <w:top w:val="nil"/>
              <w:left w:val="nil"/>
              <w:bottom w:val="single" w:sz="6" w:space="0" w:color="BDD6EE"/>
              <w:right w:val="single" w:sz="6" w:space="0" w:color="BDD6EE"/>
            </w:tcBorders>
            <w:shd w:val="clear" w:color="auto" w:fill="auto"/>
          </w:tcPr>
          <w:p w14:paraId="75611447" w14:textId="281DAA7A"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25" w:type="dxa"/>
            <w:tcBorders>
              <w:top w:val="nil"/>
              <w:left w:val="nil"/>
              <w:bottom w:val="single" w:sz="6" w:space="0" w:color="BDD6EE"/>
              <w:right w:val="single" w:sz="6" w:space="0" w:color="BDD6EE"/>
            </w:tcBorders>
            <w:shd w:val="clear" w:color="auto" w:fill="auto"/>
          </w:tcPr>
          <w:p w14:paraId="2853E932" w14:textId="5DF2BD90"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05" w:type="dxa"/>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182686" w:rsidP="00AF1E6C">
      <w:pPr>
        <w:spacing w:after="0" w:line="240" w:lineRule="auto"/>
        <w:textAlignment w:val="baseline"/>
        <w:rPr>
          <w:rFonts w:ascii="&amp;quot" w:eastAsia="Times New Roman" w:hAnsi="&amp;quot" w:cs="Times New Roman"/>
          <w:color w:val="000000"/>
          <w:sz w:val="18"/>
          <w:szCs w:val="18"/>
        </w:rPr>
      </w:pPr>
      <w:hyperlink r:id="rId13"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r>
      <w:r w:rsidRPr="00867308">
        <w:rPr>
          <w:rFonts w:ascii="Calibri" w:eastAsia="Times New Roman" w:hAnsi="Calibri" w:cs="Calibri"/>
          <w:color w:val="000000"/>
        </w:rPr>
        <w:lastRenderedPageBreak/>
        <w:t xml:space="preserve">Based on </w:t>
      </w:r>
      <w:hyperlink r:id="rId14"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5"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r w:rsidR="00DF6A4F" w:rsidRPr="00DF6A4F">
              <w:rPr>
                <w:rFonts w:ascii="Calibri" w:eastAsia="Times New Roman" w:hAnsi="Calibri" w:cs="Calibri"/>
                <w:bCs/>
                <w:color w:val="000000"/>
              </w:rPr>
              <w:t>Mohd Imranul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kib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6"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Deep belief network for LearningAPI. The goal is of the project is to implement the network for LearningAPI</w:t>
      </w:r>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182686" w:rsidP="00AF1E6C">
      <w:pPr>
        <w:spacing w:after="0" w:line="240" w:lineRule="auto"/>
        <w:textAlignment w:val="baseline"/>
        <w:rPr>
          <w:rFonts w:ascii="&amp;quot" w:eastAsia="Times New Roman" w:hAnsi="&amp;quot" w:cs="Times New Roman"/>
          <w:color w:val="000000"/>
          <w:sz w:val="18"/>
          <w:szCs w:val="18"/>
        </w:rPr>
      </w:pPr>
      <w:hyperlink r:id="rId17"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182686"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182686"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r w:rsidRPr="005B5524">
        <w:rPr>
          <w:rFonts w:eastAsia="Times New Roman"/>
        </w:rPr>
        <w:t xml:space="preserve">Haar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Md. Suaib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182686" w:rsidP="00C83232">
            <w:pPr>
              <w:rPr>
                <w:rFonts w:ascii="Calibri" w:eastAsia="Times New Roman" w:hAnsi="Calibri" w:cs="Calibri"/>
                <w:color w:val="000000"/>
              </w:rPr>
            </w:pPr>
            <w:hyperlink r:id="rId20"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1"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2"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3"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4"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5"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6"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7"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8"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29"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182686" w:rsidP="00AF1E6C">
      <w:pPr>
        <w:spacing w:after="0" w:line="240" w:lineRule="auto"/>
        <w:textAlignment w:val="baseline"/>
        <w:rPr>
          <w:rFonts w:ascii="&amp;quot" w:eastAsia="Times New Roman" w:hAnsi="&amp;quot" w:cs="Times New Roman"/>
          <w:color w:val="000000"/>
          <w:sz w:val="18"/>
          <w:szCs w:val="18"/>
        </w:rPr>
      </w:pPr>
      <w:hyperlink r:id="rId30"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182686"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751C94" w:rsidRDefault="00867308" w:rsidP="00AF1E6C">
      <w:pPr>
        <w:spacing w:after="0" w:line="240" w:lineRule="auto"/>
        <w:textAlignment w:val="baseline"/>
        <w:rPr>
          <w:rFonts w:ascii="&amp;quot" w:eastAsia="Times New Roman" w:hAnsi="&amp;quot" w:cs="Times New Roman"/>
          <w:color w:val="000000"/>
          <w:sz w:val="18"/>
          <w:szCs w:val="18"/>
          <w:lang w:val="de-DE"/>
        </w:rPr>
      </w:pPr>
      <w:r w:rsidRPr="00867308">
        <w:rPr>
          <w:rFonts w:ascii="Calibri" w:eastAsia="Times New Roman" w:hAnsi="Calibri" w:cs="Calibri"/>
          <w:color w:val="000000"/>
          <w:lang w:val="de-DE"/>
        </w:rPr>
        <w:t>Haar Wavelet:</w:t>
      </w:r>
      <w:r w:rsidRPr="00751C94">
        <w:rPr>
          <w:rFonts w:ascii="Calibri" w:eastAsia="Times New Roman" w:hAnsi="Calibri" w:cs="Calibri"/>
          <w:color w:val="000000"/>
          <w:lang w:val="de-DE"/>
        </w:rPr>
        <w:t> </w:t>
      </w:r>
      <w:r w:rsidRPr="00751C94">
        <w:rPr>
          <w:rFonts w:ascii="Calibri" w:eastAsia="Times New Roman" w:hAnsi="Calibri" w:cs="Calibri"/>
          <w:color w:val="000000"/>
          <w:lang w:val="de-DE"/>
        </w:rPr>
        <w:br/>
      </w:r>
      <w:hyperlink r:id="rId32" w:tgtFrame="_blank" w:history="1">
        <w:r w:rsidRPr="00867308">
          <w:rPr>
            <w:rFonts w:ascii="Calibri" w:eastAsia="Times New Roman" w:hAnsi="Calibri" w:cs="Calibri"/>
            <w:color w:val="0563C1"/>
            <w:u w:val="single"/>
            <w:lang w:val="de-DE"/>
          </w:rPr>
          <w:t>https://en.wikipedia.org/wiki/Haar_wavelet</w:t>
        </w:r>
      </w:hyperlink>
      <w:r w:rsidRPr="00751C94">
        <w:rPr>
          <w:rFonts w:ascii="Calibri" w:eastAsia="Times New Roman" w:hAnsi="Calibri" w:cs="Calibri"/>
          <w:color w:val="000000"/>
          <w:lang w:val="de-DE"/>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Haar Wavelet tutorial on pattern recognition: </w:t>
      </w:r>
    </w:p>
    <w:p w14:paraId="2DAF09CD" w14:textId="77777777" w:rsidR="00867308" w:rsidRPr="00867308" w:rsidRDefault="00182686"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Example Discrete Haar Wavelet Transformation in C#: </w:t>
      </w:r>
    </w:p>
    <w:p w14:paraId="3FD7334E" w14:textId="77777777" w:rsidR="00867308" w:rsidRPr="00867308" w:rsidRDefault="00182686"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r w:rsidR="00867308" w:rsidRPr="00867308">
        <w:rPr>
          <w:rFonts w:eastAsia="Times New Roman"/>
        </w:rPr>
        <w:t xml:space="preserve">Descision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
        <w:gridCol w:w="818"/>
        <w:gridCol w:w="2949"/>
        <w:gridCol w:w="1053"/>
        <w:gridCol w:w="1124"/>
        <w:gridCol w:w="844"/>
        <w:gridCol w:w="1504"/>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52FE8C92"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1124" w:type="dxa"/>
            <w:tcBorders>
              <w:top w:val="nil"/>
              <w:left w:val="nil"/>
              <w:bottom w:val="single" w:sz="6" w:space="0" w:color="BDD6EE"/>
              <w:right w:val="single" w:sz="6" w:space="0" w:color="BDD6EE"/>
            </w:tcBorders>
            <w:shd w:val="clear" w:color="auto" w:fill="auto"/>
            <w:hideMark/>
          </w:tcPr>
          <w:p w14:paraId="3C19A11C" w14:textId="043A11B9"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182686"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Kwabla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t>Amewornu</w:t>
            </w:r>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lastRenderedPageBreak/>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182686"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007C4">
              <w:rPr>
                <w:rFonts w:ascii="Calibri" w:eastAsia="Times New Roman" w:hAnsi="Calibri" w:cs="Calibri"/>
                <w:color w:val="000000"/>
              </w:rPr>
              <w:t>NalikalaSrinivas</w:t>
            </w:r>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855"/>
        <w:gridCol w:w="2822"/>
        <w:gridCol w:w="1144"/>
        <w:gridCol w:w="958"/>
        <w:gridCol w:w="986"/>
        <w:gridCol w:w="118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r w:rsidRPr="009D5E46">
              <w:rPr>
                <w:rFonts w:ascii="Times New Roman" w:eastAsia="Times New Roman" w:hAnsi="Times New Roman" w:cs="Times New Roman"/>
                <w:bCs/>
                <w:strike/>
                <w:color w:val="000000"/>
                <w:sz w:val="24"/>
                <w:szCs w:val="24"/>
              </w:rPr>
              <w:t>Asmade Kabore</w:t>
            </w:r>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r w:rsidRPr="009D5E46">
              <w:rPr>
                <w:rFonts w:ascii="Times New Roman" w:eastAsia="Times New Roman" w:hAnsi="Times New Roman" w:cs="Times New Roman"/>
                <w:bCs/>
                <w:color w:val="000000"/>
                <w:sz w:val="24"/>
                <w:szCs w:val="24"/>
              </w:rPr>
              <w:t>Md.Toufi</w:t>
            </w:r>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182686"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0456A026"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260" w:type="dxa"/>
            <w:tcBorders>
              <w:top w:val="nil"/>
              <w:left w:val="nil"/>
              <w:bottom w:val="single" w:sz="6" w:space="0" w:color="BDD6EE"/>
              <w:right w:val="single" w:sz="6" w:space="0" w:color="BDD6EE"/>
            </w:tcBorders>
            <w:shd w:val="clear" w:color="auto" w:fill="auto"/>
            <w:hideMark/>
          </w:tcPr>
          <w:p w14:paraId="3C82608F" w14:textId="0A4A925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7"/>
        <w:gridCol w:w="1444"/>
        <w:gridCol w:w="2796"/>
        <w:gridCol w:w="1138"/>
        <w:gridCol w:w="1160"/>
        <w:gridCol w:w="1235"/>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lastRenderedPageBreak/>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3B6AF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182686" w:rsidP="00AF1E6C">
      <w:pPr>
        <w:spacing w:after="0" w:line="240" w:lineRule="auto"/>
        <w:textAlignment w:val="baseline"/>
        <w:rPr>
          <w:rFonts w:ascii="&amp;quot" w:eastAsia="Times New Roman" w:hAnsi="&amp;quot" w:cs="Times New Roman"/>
          <w:color w:val="000000"/>
          <w:sz w:val="18"/>
          <w:szCs w:val="18"/>
        </w:rPr>
      </w:pPr>
      <w:hyperlink r:id="rId41"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182686" w:rsidP="00E25C59">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182686"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Md Equbal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182686" w:rsidP="00C82118">
            <w:pPr>
              <w:rPr>
                <w:rFonts w:ascii="Calibri" w:hAnsi="Calibri" w:cs="Calibri"/>
                <w:color w:val="0563C1"/>
                <w:u w:val="single"/>
              </w:rPr>
            </w:pPr>
            <w:hyperlink r:id="rId44"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4F7EA0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nil"/>
              <w:right w:val="single" w:sz="6" w:space="0" w:color="BDD6EE"/>
            </w:tcBorders>
            <w:shd w:val="clear" w:color="auto" w:fill="auto"/>
            <w:hideMark/>
          </w:tcPr>
          <w:p w14:paraId="04942A18" w14:textId="47DBF9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182686" w:rsidP="004B6B39">
            <w:pPr>
              <w:rPr>
                <w:rFonts w:ascii="Calibri" w:hAnsi="Calibri" w:cs="Calibri"/>
                <w:color w:val="0563C1"/>
                <w:u w:val="single"/>
              </w:rPr>
            </w:pPr>
            <w:hyperlink r:id="rId45"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The K-Means algorithm has been extended on university with a function recognition algorithm compatible with LearningAPI.</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r w:rsidRPr="00AC6223">
        <w:rPr>
          <w:rFonts w:ascii="Calibri" w:eastAsia="Times New Roman" w:hAnsi="Calibri" w:cs="Calibri"/>
          <w:b/>
          <w:i/>
          <w:color w:val="000000"/>
        </w:rPr>
        <w:t>MouseGestureRecognition</w:t>
      </w:r>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6"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lastRenderedPageBreak/>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Kernel Logistic Rgression</w:t>
      </w:r>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r w:rsidRPr="00DA0BA0">
              <w:rPr>
                <w:rFonts w:ascii="Times New Roman" w:eastAsia="Times New Roman" w:hAnsi="Times New Roman" w:cs="Times New Roman"/>
                <w:bCs/>
                <w:color w:val="000000"/>
                <w:sz w:val="24"/>
                <w:szCs w:val="24"/>
              </w:rPr>
              <w:t>Chandrima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ndrima_Biswas</w:t>
            </w:r>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From the equation of RBF function a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lastRenderedPageBreak/>
              <w:t> Md. Riajul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47"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182686" w:rsidP="004D0A5A">
      <w:pPr>
        <w:rPr>
          <w:rStyle w:val="Hyperlink"/>
        </w:rPr>
      </w:pPr>
      <w:hyperlink r:id="rId48"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49"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r w:rsidR="00D95533">
        <w:rPr>
          <w:rStyle w:val="spellingerror"/>
          <w:rFonts w:cs="Segoe UI"/>
          <w:color w:val="2E74B5"/>
        </w:rPr>
        <w:t>LearningApi</w:t>
      </w:r>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We have already implemented K-Mean algorithm in .Net core. You task will be integrate with LearningApi  </w:t>
      </w:r>
    </w:p>
    <w:p w14:paraId="0175C0C1" w14:textId="77777777" w:rsidR="00D95533" w:rsidRPr="00D95533" w:rsidRDefault="00D95533" w:rsidP="00D95533">
      <w:pPr>
        <w:spacing w:after="0" w:line="240" w:lineRule="auto"/>
        <w:textAlignment w:val="baseline"/>
        <w:rPr>
          <w:rFonts w:ascii="&amp;quot" w:eastAsia="Times New Roman" w:hAnsi="&amp;quot" w:cs="Times New Roman"/>
          <w:sz w:val="18"/>
          <w:szCs w:val="18"/>
          <w:lang w:val="de-DE"/>
        </w:rPr>
      </w:pPr>
      <w:r w:rsidRPr="00D95533">
        <w:rPr>
          <w:rFonts w:ascii="Calibri" w:eastAsia="Times New Roman" w:hAnsi="Calibri" w:cs="Calibri"/>
          <w:lang w:val="de-DE"/>
        </w:rPr>
        <w:t xml:space="preserve">Git: </w:t>
      </w:r>
      <w:hyperlink r:id="rId50" w:tgtFrame="_blank" w:history="1">
        <w:r w:rsidRPr="00D95533">
          <w:rPr>
            <w:rFonts w:ascii="Calibri" w:eastAsia="Times New Roman" w:hAnsi="Calibri" w:cs="Calibri"/>
            <w:color w:val="0563C1"/>
            <w:u w:val="single"/>
            <w:lang w:val="de-DE"/>
          </w:rPr>
          <w:t>https://github.com/UniversityOfAppliedSciencesFrankfurt/</w:t>
        </w:r>
        <w:r w:rsidRPr="00D95533">
          <w:rPr>
            <w:rFonts w:ascii="Calibri" w:eastAsia="Times New Roman" w:hAnsi="Calibri" w:cs="Calibri"/>
            <w:color w:val="0563C1"/>
            <w:u w:val="single"/>
            <w:shd w:val="clear" w:color="auto" w:fill="FFEE80"/>
            <w:lang w:val="de-DE"/>
          </w:rPr>
          <w:t>ano</w:t>
        </w:r>
        <w:r w:rsidRPr="00D95533">
          <w:rPr>
            <w:rFonts w:ascii="Calibri" w:eastAsia="Times New Roman" w:hAnsi="Calibri" w:cs="Calibri"/>
            <w:color w:val="0563C1"/>
            <w:u w:val="single"/>
            <w:lang w:val="de-DE"/>
          </w:rPr>
          <w:t>malydetection</w:t>
        </w:r>
      </w:hyperlink>
      <w:r w:rsidRPr="00D95533">
        <w:rPr>
          <w:rFonts w:ascii="Calibri" w:eastAsia="Times New Roman" w:hAnsi="Calibri" w:cs="Calibri"/>
          <w:lang w:val="de-DE"/>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1"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2"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3"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r w:rsidR="00D11232">
        <w:t xml:space="preserve">LearningAPI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intersting ideas. </w:t>
      </w:r>
      <w:r w:rsidR="00D11232">
        <w:t>However, we encourage you to provide you own ideas</w:t>
      </w:r>
      <w:r>
        <w:t xml:space="preserve"> if you think, you could contribute on something more intersting</w:t>
      </w:r>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182686"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4"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r w:rsidRPr="2DE1C3F6">
        <w:rPr>
          <w:b/>
          <w:bCs/>
        </w:rPr>
        <w:t>RingProjectionModule</w:t>
      </w:r>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lastRenderedPageBreak/>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182686" w:rsidP="00AF1E6C">
      <w:hyperlink r:id="rId59"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r w:rsidRPr="00A9719B">
              <w:rPr>
                <w:b w:val="0"/>
              </w:rPr>
              <w:t>TrinhTran</w:t>
            </w:r>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0">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1394"/>
        <w:gridCol w:w="2417"/>
        <w:gridCol w:w="1789"/>
        <w:gridCol w:w="759"/>
        <w:gridCol w:w="826"/>
        <w:gridCol w:w="106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r w:rsidRPr="0093003D">
              <w:rPr>
                <w:rFonts w:ascii="Times New Roman" w:eastAsia="Times New Roman" w:hAnsi="Times New Roman" w:cs="Times New Roman"/>
                <w:bCs/>
                <w:color w:val="000000"/>
                <w:sz w:val="24"/>
                <w:szCs w:val="24"/>
              </w:rPr>
              <w:t>Harshal</w:t>
            </w:r>
            <w:r w:rsidRPr="0093003D">
              <w:rPr>
                <w:rFonts w:ascii="Times New Roman" w:eastAsia="Times New Roman" w:hAnsi="Times New Roman" w:cs="Times New Roman"/>
                <w:bCs/>
                <w:color w:val="000000"/>
                <w:sz w:val="24"/>
                <w:szCs w:val="24"/>
              </w:rPr>
              <w:br/>
              <w:t>Vaze</w:t>
            </w:r>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182686" w:rsidP="008142D3">
            <w:pPr>
              <w:rPr>
                <w:rFonts w:ascii="Calibri" w:hAnsi="Calibri" w:cs="Calibri"/>
                <w:color w:val="0563C1"/>
                <w:u w:val="single"/>
              </w:rPr>
            </w:pPr>
            <w:hyperlink r:id="rId61"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21C60D1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182686" w:rsidP="00AF1E6C">
      <w:pPr>
        <w:spacing w:after="0" w:line="240" w:lineRule="auto"/>
        <w:textAlignment w:val="baseline"/>
        <w:rPr>
          <w:rFonts w:ascii="&amp;quot" w:eastAsia="Times New Roman" w:hAnsi="&amp;quot" w:cs="Times New Roman"/>
          <w:color w:val="000000"/>
          <w:sz w:val="18"/>
          <w:szCs w:val="18"/>
        </w:rPr>
      </w:pPr>
      <w:hyperlink r:id="rId63"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182686" w:rsidP="00AF1E6C">
      <w:pPr>
        <w:spacing w:after="0" w:line="240" w:lineRule="auto"/>
        <w:textAlignment w:val="baseline"/>
        <w:rPr>
          <w:rFonts w:ascii="&amp;quot" w:eastAsia="Times New Roman" w:hAnsi="&amp;quot" w:cs="Times New Roman"/>
          <w:color w:val="000000"/>
          <w:sz w:val="18"/>
          <w:szCs w:val="18"/>
        </w:rPr>
      </w:pPr>
      <w:hyperlink r:id="rId64"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182686" w:rsidP="00AF1E6C">
      <w:pPr>
        <w:spacing w:after="0" w:line="240" w:lineRule="auto"/>
        <w:textAlignment w:val="baseline"/>
        <w:rPr>
          <w:rFonts w:ascii="&amp;quot" w:eastAsia="Times New Roman" w:hAnsi="&amp;quot" w:cs="Times New Roman"/>
          <w:color w:val="000000"/>
          <w:sz w:val="18"/>
          <w:szCs w:val="18"/>
        </w:rPr>
      </w:pPr>
      <w:hyperlink r:id="rId65"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182686" w:rsidP="00AF1E6C">
      <w:pPr>
        <w:spacing w:after="0" w:line="240" w:lineRule="auto"/>
        <w:textAlignment w:val="baseline"/>
        <w:rPr>
          <w:rFonts w:ascii="&amp;quot" w:eastAsia="Times New Roman" w:hAnsi="&amp;quot" w:cs="Times New Roman"/>
          <w:color w:val="000000"/>
          <w:sz w:val="18"/>
          <w:szCs w:val="18"/>
        </w:rPr>
      </w:pPr>
      <w:hyperlink r:id="rId66"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lastRenderedPageBreak/>
        <w:t>(*)</w:t>
      </w:r>
      <w:r w:rsidR="004416C9" w:rsidRPr="004416C9">
        <w:t xml:space="preserve">Implement Drawing Module for LearningAPI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r w:rsidRPr="00B07C71">
              <w:rPr>
                <w:rFonts w:ascii="Calibri" w:eastAsia="Times New Roman" w:hAnsi="Calibri" w:cs="Calibri"/>
                <w:bCs/>
                <w:color w:val="000000"/>
              </w:rPr>
              <w:t>Medichett</w:t>
            </w:r>
            <w:r w:rsidR="0054375C">
              <w:rPr>
                <w:rFonts w:ascii="Calibri" w:eastAsia="Times New Roman" w:hAnsi="Calibri" w:cs="Calibri"/>
                <w:bCs/>
                <w:color w:val="000000"/>
              </w:rPr>
              <w:t>i</w:t>
            </w:r>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152DFFA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r w:rsidRPr="0054375C">
              <w:rPr>
                <w:rFonts w:ascii="Calibri" w:eastAsia="Times New Roman" w:hAnsi="Calibri" w:cs="Calibri"/>
                <w:bCs/>
                <w:color w:val="000000"/>
              </w:rPr>
              <w:t>Anagha Sathaye</w:t>
            </w:r>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182686"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rawData, </w:t>
      </w:r>
      <w:r w:rsidRPr="004416C9">
        <w:rPr>
          <w:rFonts w:ascii="Consolas" w:eastAsia="Times New Roman" w:hAnsi="Consolas" w:cs="Times New Roman"/>
          <w:color w:val="2B91AF"/>
          <w:sz w:val="19"/>
          <w:szCs w:val="19"/>
        </w:rPr>
        <w:t>IContext</w:t>
      </w:r>
      <w:r w:rsidRPr="004416C9">
        <w:rPr>
          <w:rFonts w:ascii="Consolas" w:eastAsia="Times New Roman" w:hAnsi="Consolas" w:cs="Times New Roman"/>
          <w:color w:val="000000"/>
          <w:sz w:val="19"/>
          <w:szCs w:val="19"/>
        </w:rPr>
        <w:t xml:space="preserve"> ctx)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TODO: WritePointToHTML(rawData)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00"/>
          <w:sz w:val="19"/>
          <w:szCs w:val="19"/>
        </w:rPr>
        <w:t>rawData</w:t>
      </w:r>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r w:rsidR="008F48CC" w:rsidRPr="00B82B73">
        <w:rPr>
          <w:rFonts w:eastAsia="Times New Roman"/>
        </w:rPr>
        <w:t>Binarizer</w:t>
      </w:r>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r w:rsidRPr="00372D71">
              <w:t>Basumitra</w:t>
            </w:r>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Binarizer is already implemented as a class in LearningApi: </w:t>
      </w:r>
      <w:r w:rsidRPr="00D57E92">
        <w:rPr>
          <w:i/>
        </w:rPr>
        <w:t>$</w:t>
      </w:r>
      <w:r w:rsidR="008F48CC" w:rsidRPr="00D57E92">
        <w:rPr>
          <w:i/>
        </w:rPr>
        <w:t>LearningApi\src\Helpers\ImageBinarizer\Binarizer.cs</w:t>
      </w:r>
      <w:r>
        <w:t>.</w:t>
      </w:r>
    </w:p>
    <w:p w14:paraId="558C8CCD" w14:textId="6A4EBBAB" w:rsidR="00D57E92" w:rsidRDefault="00D57E92" w:rsidP="00AF1E6C">
      <w:r>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t>One possible optimization is calculation of mean value of the image of each R,G and B components and choosing that values as thresholds. You can also try different approaches.</w:t>
      </w:r>
    </w:p>
    <w:p w14:paraId="5E353DD3" w14:textId="7252EDE6" w:rsidR="00D57E92" w:rsidRDefault="00D57E92" w:rsidP="00AF1E6C">
      <w:r>
        <w:lastRenderedPageBreak/>
        <w:t xml:space="preserve">Output of the project </w:t>
      </w:r>
      <w:r w:rsidR="00F16F17">
        <w:t xml:space="preserve">should be a LarningAPI pipeline component. It should </w:t>
      </w:r>
      <w:r>
        <w:t xml:space="preserve">be </w:t>
      </w:r>
      <w:r w:rsidR="00F16F17">
        <w:t>a well-documented</w:t>
      </w:r>
      <w:r>
        <w:t xml:space="preserve"> code </w:t>
      </w:r>
      <w:r w:rsidR="00F16F17">
        <w:t>published as</w:t>
      </w:r>
      <w:r>
        <w:t xml:space="preserve"> nuget package, which can also be published as .NET tool.</w:t>
      </w:r>
    </w:p>
    <w:p w14:paraId="727D9327" w14:textId="4C3544BA" w:rsidR="00C36F37" w:rsidRDefault="00C36F37" w:rsidP="00AF1E6C">
      <w:r>
        <w:t>At the end of project binarizer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LearningApi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68"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r w:rsidR="00090BC0">
        <w:t xml:space="preserve">Soebel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182686"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lastRenderedPageBreak/>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182686"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182686"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r w:rsidRPr="00AA3966">
              <w:t>Anilkumar</w:t>
            </w:r>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r w:rsidRPr="00ED73AB">
                    <w:rPr>
                      <w:rFonts w:ascii="Times New Roman" w:eastAsia="Times New Roman" w:hAnsi="Times New Roman" w:cs="Times New Roman"/>
                      <w:sz w:val="24"/>
                      <w:szCs w:val="24"/>
                      <w:lang w:val="en-DE" w:eastAsia="en-DE"/>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r w:rsidRPr="00ED73AB">
                    <w:rPr>
                      <w:rFonts w:ascii="Times New Roman" w:eastAsia="Times New Roman" w:hAnsi="Times New Roman" w:cs="Times New Roman"/>
                      <w:sz w:val="24"/>
                      <w:szCs w:val="24"/>
                      <w:lang w:val="en-DE" w:eastAsia="en-DE"/>
                    </w:rPr>
                    <w:t>odige</w:t>
                  </w:r>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182686"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182686"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182686"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182686"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182686"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182686"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lastRenderedPageBreak/>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r w:rsidRPr="0076267A">
              <w:t>lakshmi sudha</w:t>
            </w:r>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76267A">
              <w:t>tanikella</w:t>
            </w:r>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182686" w:rsidP="00090BC0">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182686" w:rsidP="00090BC0">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182686" w:rsidP="00090BC0">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t>Eisenbach</w:t>
            </w:r>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182686" w:rsidP="006A74F1">
            <w:pPr>
              <w:rPr>
                <w:rFonts w:ascii="Calibri" w:hAnsi="Calibri" w:cs="Calibri"/>
                <w:color w:val="0563C1"/>
                <w:u w:val="single"/>
              </w:rPr>
            </w:pPr>
            <w:hyperlink r:id="rId81"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182686" w:rsidP="006A74F1">
      <w:pPr>
        <w:spacing w:after="0" w:line="240" w:lineRule="auto"/>
        <w:textAlignment w:val="baseline"/>
        <w:rPr>
          <w:rFonts w:ascii="&amp;quot" w:eastAsia="Times New Roman" w:hAnsi="&amp;quot" w:cs="Times New Roman"/>
          <w:color w:val="000000"/>
          <w:sz w:val="18"/>
          <w:szCs w:val="18"/>
        </w:rPr>
      </w:pPr>
      <w:hyperlink r:id="rId83"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182686" w:rsidP="006A74F1">
      <w:pPr>
        <w:spacing w:after="0" w:line="240" w:lineRule="auto"/>
        <w:textAlignment w:val="baseline"/>
        <w:rPr>
          <w:rFonts w:ascii="&amp;quot" w:eastAsia="Times New Roman" w:hAnsi="&amp;quot" w:cs="Times New Roman"/>
          <w:color w:val="000000"/>
          <w:sz w:val="18"/>
          <w:szCs w:val="18"/>
        </w:rPr>
      </w:pPr>
      <w:hyperlink r:id="rId84"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Validate and improve Tests of existing agorithm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boor</w:t>
            </w:r>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Hafiz Maaz</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mathure</w:t>
            </w:r>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182686" w:rsidP="00A74D02">
            <w:pPr>
              <w:rPr>
                <w:rFonts w:ascii="Times New Roman" w:eastAsia="Times New Roman" w:hAnsi="Times New Roman"/>
                <w:color w:val="000000"/>
                <w:sz w:val="24"/>
                <w:szCs w:val="24"/>
              </w:rPr>
            </w:pPr>
            <w:hyperlink r:id="rId85"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github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LearningApi so they are in a unified pattern and meet convention standards. </w:t>
      </w:r>
    </w:p>
    <w:p w14:paraId="4D64DC04" w14:textId="77777777" w:rsidR="008A743F" w:rsidRDefault="008A743F" w:rsidP="008A743F">
      <w:r>
        <w:t>Use following code analyzers:</w:t>
      </w:r>
      <w:r>
        <w:br/>
      </w:r>
      <w:hyperlink r:id="rId86"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87"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Migrate old projects to LearningApi repository</w:t>
      </w:r>
    </w:p>
    <w:p w14:paraId="4ED3A966" w14:textId="3D0DEFFA" w:rsidR="008A743F" w:rsidRDefault="008A743F" w:rsidP="008A743F">
      <w:r>
        <w:lastRenderedPageBreak/>
        <w:t>Add projects from previous semesters to LearningApi. Existing well done projects are usually after completion migrated to the LearningAPI repository on github. Your task is to review the project code, tests and project documentation. Usually some improvements need to be done. You should identify gaps in the project and fix them. Finally, you should publish the project in the public LearningAPI repository in the common open source project quality.</w:t>
      </w:r>
    </w:p>
    <w:p w14:paraId="5ABC30B2" w14:textId="37694868" w:rsidR="000F2846" w:rsidRDefault="000F2846" w:rsidP="008A743F">
      <w:r>
        <w:t>Todos:</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88"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89"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r w:rsidR="008A743F">
        <w:t>Migrate ML 18/19-2.1.Kernel Logistic Regression to LearningAPI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r w:rsidR="008A743F">
        <w:t>Migrate ML18/19-2.8 Decision Trees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lastRenderedPageBreak/>
        <w:t>Migrate ML18/19-3.2.Implement one Algorithm for dimensionality reduction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r w:rsidR="008A743F">
        <w:t>Migrate ML18/19-5.1 Migration of Python Hello-Sample to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r w:rsidR="008A743F">
        <w:t>Migrate ML 18/19-2.3. Implement Anomaly Detection with LearningApi (K-Mean Algorithm)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r w:rsidR="008A743F">
        <w:t>Migrate ML18/19-4.3. Testing of RBM for Recommendation Eng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r w:rsidR="008A743F">
        <w:t>Migrate ML18/19-3.11 Implement Euclidian Color Filter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lastRenderedPageBreak/>
        <w:t>Migrate ML18/19-3.6. Implement Center Module for LearningApi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Migrate ML18/19-1.16 13.2 Markov Chain Model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Migrate ML 18/19-3.7 Soebel edge detection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Migrate ML 18/19-2.1. Implementation of convolutional Network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Migrate ML18/19-3.3 Gaussian and Mean Filters for noise removal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t>Migrate ML18/19-3.1 Dimension Reduction by Ring Projection Pipeline Modul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Migrate ML18/19-2.4 Support Vector Mach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Migrate 18.2 Implement Image Binarizer(ML 18/19-2.5)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Uchechukwu John Emenike</w:t>
            </w:r>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lastRenderedPageBreak/>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i.e. chair, table, TV, surface, HoloLens, SmartPhone,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182686" w:rsidP="00E25C59">
      <w:pPr>
        <w:spacing w:after="0" w:line="240" w:lineRule="auto"/>
        <w:textAlignment w:val="baseline"/>
        <w:rPr>
          <w:rFonts w:ascii="&amp;quot" w:eastAsia="Times New Roman" w:hAnsi="&amp;quot" w:cs="Times New Roman"/>
          <w:color w:val="000000"/>
          <w:sz w:val="18"/>
          <w:szCs w:val="18"/>
        </w:rPr>
      </w:pPr>
      <w:hyperlink r:id="rId90"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182686" w:rsidP="00E25C59">
      <w:pPr>
        <w:spacing w:after="0" w:line="240" w:lineRule="auto"/>
        <w:textAlignment w:val="baseline"/>
        <w:rPr>
          <w:rFonts w:ascii="&amp;quot" w:eastAsia="Times New Roman" w:hAnsi="&amp;quot" w:cs="Times New Roman"/>
          <w:color w:val="000000"/>
          <w:sz w:val="18"/>
          <w:szCs w:val="18"/>
        </w:rPr>
      </w:pPr>
      <w:hyperlink r:id="rId91"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182686" w:rsidP="00AB798B">
            <w:pPr>
              <w:rPr>
                <w:rFonts w:ascii="Calibri" w:hAnsi="Calibri" w:cs="Calibri"/>
                <w:color w:val="0563C1"/>
                <w:u w:val="single"/>
              </w:rPr>
            </w:pPr>
            <w:hyperlink r:id="rId92"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LearningAPI.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For recommendation MovieLens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Create HelloWorld Tutorial for LearningAPI</w:t>
      </w:r>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The goal of this project is to create Hello World tutorial for LearningAPI. The tutorial should be written as Markdown document on Git and it should contain a solution ‘HelloLearningAPI’ with tree projects: HelloAlgorithm, HelloPipelineComponent and HelloLearningAPIUnitTests.</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182686" w:rsidP="0070679C">
      <w:hyperlink r:id="rId93"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r w:rsidR="007D0008">
        <w:rPr>
          <w:rFonts w:eastAsia="Times New Roman"/>
        </w:rPr>
        <w:t>Implement and Test Save and Load in LearningAPI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Sardar Eyaan</w:t>
            </w:r>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Most of algorithms in LearnignAPI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The goal of this project(s) is to identify such algorithm in LearningAPI and to implement few UnitTests, which invoke methods Save() and Load(). Unit tests should fully implement training (as already done in all algorithms), then to save trained model, to load it and finally t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Create and document all NUGET packages of LearningAPI</w:t>
      </w:r>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The goal of this project is to create NUGET packages of all LearningAPI projects.</w:t>
      </w:r>
      <w:r>
        <w:br/>
        <w:t>You will have to step through all algorithms implemented in LearningAPI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Before building of packages UnitTests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Implement batched data processing for LearningAPI</w:t>
      </w:r>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182686" w:rsidP="00A42FED">
            <w:pPr>
              <w:rPr>
                <w:rFonts w:ascii="Calibri" w:hAnsi="Calibri" w:cs="Calibri"/>
                <w:color w:val="0563C1"/>
                <w:u w:val="single"/>
              </w:rPr>
            </w:pPr>
            <w:hyperlink r:id="rId95"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batched processing for existing algorithms in the LearnigAPI, which do not support it.</w:t>
      </w:r>
    </w:p>
    <w:p w14:paraId="6AED8334" w14:textId="1DBDE3E2" w:rsidR="00415DFC" w:rsidRDefault="00AB72D0" w:rsidP="0039447F">
      <w:pPr>
        <w:rPr>
          <w:rStyle w:val="Hyperlink"/>
        </w:rPr>
      </w:pPr>
      <w:r>
        <w:t xml:space="preserve">Currently, K-Means algorithm supports batching only. Following URL shows how batching can be mplemented: </w:t>
      </w:r>
      <w:hyperlink r:id="rId96"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97"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lastRenderedPageBreak/>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Your final documentation must point to experiment UnitTes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Following samples should be implemented as UnitTests in C# .NET Core</w:t>
      </w:r>
      <w:r w:rsidR="00720AF2">
        <w:t xml:space="preserve"> implementation of Spatial Pooler.</w:t>
      </w:r>
      <w:r w:rsidR="00720AF2">
        <w:br/>
      </w:r>
      <w:r w:rsidR="00720AF2">
        <w:br/>
      </w:r>
      <w:hyperlink r:id="rId98"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182686" w:rsidP="00090BC0">
      <w:pPr>
        <w:rPr>
          <w:rStyle w:val="Hyperlink"/>
        </w:rPr>
      </w:pPr>
      <w:hyperlink r:id="rId99" w:history="1">
        <w:r w:rsidR="00E423A2" w:rsidRPr="00841241">
          <w:rPr>
            <w:rStyle w:val="Hyperlink"/>
          </w:rPr>
          <w:t>https://github.com/numenta/nupic/tree/master/examples/sp</w:t>
        </w:r>
      </w:hyperlink>
    </w:p>
    <w:p w14:paraId="36EA7CFD" w14:textId="4896AADF" w:rsidR="00A7365C" w:rsidRDefault="00A7365C" w:rsidP="00090BC0">
      <w:r>
        <w:t xml:space="preserve">UnitTests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x,y}, C={u,w}. Result should sho</w:t>
      </w:r>
      <w:r w:rsidR="00DC32CA">
        <w:t>w</w:t>
      </w:r>
      <w:r>
        <w:t xml:space="preserve"> how initialization and learning computation behaves for different values of input and column topologies. Results should be shown in form of </w:t>
      </w:r>
      <w:r w:rsidRPr="00F32D4D">
        <w:rPr>
          <w:b/>
        </w:rPr>
        <w:t>plotly</w:t>
      </w:r>
      <w:r>
        <w:t xml:space="preserve"> diagrams in Python (examples will be provided).</w:t>
      </w:r>
      <w:r w:rsidR="005C4D6E">
        <w:t xml:space="preserve"> C# UnitTest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sp.ini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Stopwatch.s</w:t>
      </w:r>
      <w:r w:rsidR="00911157">
        <w:rPr>
          <w:rFonts w:ascii="Consolas" w:hAnsi="Consolas" w:cs="Consolas"/>
          <w:color w:val="000000"/>
          <w:sz w:val="19"/>
          <w:szCs w:val="19"/>
        </w:rPr>
        <w:t>top</w:t>
      </w:r>
    </w:p>
    <w:p w14:paraId="48930E81" w14:textId="12984C7C" w:rsidR="00B83E5E" w:rsidRDefault="00670950" w:rsidP="00F32D4D">
      <w:r>
        <w:t>sw.WriteLine($”{stopwatch.totalms}”);</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lastRenderedPageBreak/>
        <w:t xml:space="preserve"> var</w:t>
      </w:r>
      <w:r>
        <w:rPr>
          <w:rFonts w:ascii="Consolas" w:hAnsi="Consolas" w:cs="Consolas"/>
          <w:color w:val="000000"/>
          <w:sz w:val="19"/>
          <w:szCs w:val="19"/>
        </w:rPr>
        <w:t xml:space="preserve"> parameters = GetDefaultParams();</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 parameters.Ge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187C6AB2" w14:textId="73B22E4D" w:rsidR="00F32D4D" w:rsidRDefault="00F32D4D" w:rsidP="00F32D4D">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Stopwatch.</w:t>
      </w:r>
      <w:r w:rsidR="00911157">
        <w:rPr>
          <w:rFonts w:ascii="Consolas" w:hAnsi="Consolas" w:cs="Consolas"/>
          <w:color w:val="000000"/>
          <w:sz w:val="19"/>
          <w:szCs w:val="19"/>
        </w:rPr>
        <w:t>stop</w:t>
      </w:r>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r w:rsidR="00D325C2">
        <w:rPr>
          <w:rFonts w:ascii="Consolas" w:hAnsi="Consolas" w:cs="Consolas"/>
          <w:color w:val="000000"/>
          <w:sz w:val="19"/>
          <w:szCs w:val="19"/>
        </w:rPr>
        <w:t>GetHammingDistance</w:t>
      </w:r>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0"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should be implemented as UnitTests in C# .NET Core implementation of Spatial Pooler.</w:t>
      </w:r>
      <w:r w:rsidR="009C3D86">
        <w:br/>
      </w:r>
      <w:r w:rsidR="0031539D">
        <w:br/>
      </w:r>
      <w:r w:rsidR="002617FE">
        <w:t>In SpatialPooler algorithm every</w:t>
      </w:r>
      <w:r w:rsidR="004D7922" w:rsidRPr="004D7922">
        <w:t xml:space="preserve"> column connects to a subset of the input vector (specified</w:t>
      </w:r>
      <w:r w:rsidR="004D7922">
        <w:t xml:space="preserve"> </w:t>
      </w:r>
      <w:r w:rsidR="004D7922" w:rsidRPr="004D7922">
        <w:t xml:space="preserve">by both </w:t>
      </w:r>
      <w:r w:rsidR="004D7922" w:rsidRPr="004D7922">
        <w:lastRenderedPageBreak/>
        <w:t>the potentialRadius and potentialPc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depressed (according to parameters synPermActiveInc and synPermInactiveDec.</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r w:rsidR="004D7922" w:rsidRPr="004D7922">
        <w:t>ie.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w:t>
      </w:r>
      <w:r>
        <w:rPr>
          <w:rFonts w:ascii="Consolas" w:hAnsi="Consolas" w:cs="Consolas"/>
          <w:color w:val="000000"/>
          <w:sz w:val="19"/>
          <w:szCs w:val="19"/>
        </w:rPr>
        <w:br/>
        <w:t xml:space="preserve">            parameters.Ge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sp.compute(mem, inputVector, activeArray,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overlaps = sp.getOverlaps()</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riteArrayToFile(overlaps, “overlaps.txt”);// Implement this method</w:t>
      </w:r>
    </w:p>
    <w:p w14:paraId="191A0022" w14:textId="6641597B"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br/>
        <w:t xml:space="preserve">            </w:t>
      </w:r>
      <w:r w:rsidRPr="004D7922">
        <w:rPr>
          <w:rFonts w:ascii="Consolas" w:hAnsi="Consolas" w:cs="Consolas"/>
          <w:color w:val="000000"/>
          <w:sz w:val="19"/>
          <w:szCs w:val="19"/>
        </w:rPr>
        <w:t>for</w:t>
      </w:r>
      <w:r>
        <w:rPr>
          <w:rFonts w:ascii="Consolas" w:hAnsi="Consolas" w:cs="Consolas"/>
          <w:color w:val="000000"/>
          <w:sz w:val="19"/>
          <w:szCs w:val="19"/>
        </w:rPr>
        <w:t>each</w:t>
      </w:r>
      <w:r w:rsidRPr="004D7922">
        <w:rPr>
          <w:rFonts w:ascii="Consolas" w:hAnsi="Consolas" w:cs="Consolas"/>
          <w:color w:val="000000"/>
          <w:sz w:val="19"/>
          <w:szCs w:val="19"/>
        </w:rPr>
        <w:t xml:space="preserve"> i in activeCols.nonzero()</w:t>
      </w:r>
      <w:r>
        <w:rPr>
          <w:rFonts w:ascii="Consolas" w:hAnsi="Consolas" w:cs="Consolas"/>
          <w:color w:val="000000"/>
          <w:sz w:val="19"/>
          <w:szCs w:val="19"/>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D7922">
        <w:rPr>
          <w:rFonts w:ascii="Consolas" w:hAnsi="Consolas" w:cs="Consolas"/>
          <w:color w:val="000000"/>
          <w:sz w:val="19"/>
          <w:szCs w:val="19"/>
        </w:rPr>
        <w:t xml:space="preserve">  </w:t>
      </w:r>
      <w:r>
        <w:rPr>
          <w:rFonts w:ascii="Consolas" w:hAnsi="Consolas" w:cs="Consolas"/>
          <w:color w:val="000000"/>
          <w:sz w:val="19"/>
          <w:szCs w:val="19"/>
        </w:rPr>
        <w:t xml:space="preserve">            </w:t>
      </w:r>
      <w:r w:rsidRPr="004D7922">
        <w:rPr>
          <w:rFonts w:ascii="Consolas" w:hAnsi="Consolas" w:cs="Consolas"/>
          <w:color w:val="000000"/>
          <w:sz w:val="19"/>
          <w:szCs w:val="19"/>
        </w:rPr>
        <w:t>activeColsScores.append(overlaps[i])</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sidR="0031539D">
        <w:rPr>
          <w:rFonts w:ascii="Consolas" w:hAnsi="Consolas" w:cs="Consolas"/>
          <w:color w:val="000000"/>
          <w:sz w:val="19"/>
          <w:szCs w:val="19"/>
        </w:rPr>
        <w:t>WriteArrayToFile(</w:t>
      </w:r>
      <w:r w:rsidR="0031539D" w:rsidRPr="004D7922">
        <w:rPr>
          <w:rFonts w:ascii="Consolas" w:hAnsi="Consolas" w:cs="Consolas"/>
          <w:color w:val="000000"/>
          <w:sz w:val="19"/>
          <w:szCs w:val="19"/>
        </w:rPr>
        <w:t>activeColsScores</w:t>
      </w:r>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t xml:space="preserve">python ./OverlapTest/create-histogram.py graph1 28 </w:t>
      </w:r>
      <w:r>
        <w:rPr>
          <w:rFonts w:ascii="Consolas" w:hAnsi="Consolas"/>
        </w:rPr>
        <w:t>overlaps</w:t>
      </w:r>
      <w:r w:rsidRPr="0031539D">
        <w:rPr>
          <w:rFonts w:ascii="Consolas" w:hAnsi="Consolas"/>
        </w:rPr>
        <w:t xml:space="preserve"> ./OverlapTes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OverlapTes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r w:rsidRPr="00BE32B5">
        <w:rPr>
          <w:b/>
        </w:rPr>
        <w:t>activeArray</w:t>
      </w:r>
      <w:r>
        <w:t xml:space="preserve"> </w:t>
      </w:r>
      <w:r w:rsidR="004052EC">
        <w:t>are distributed for different topologies.</w:t>
      </w:r>
      <w:r>
        <w:t xml:space="preserve"> Example above shows topologies 32x32 and 64x64. </w:t>
      </w:r>
    </w:p>
    <w:p w14:paraId="58926DDA" w14:textId="3980B99C" w:rsidR="004052EC" w:rsidRDefault="0031539D" w:rsidP="009C3D86">
      <w:r>
        <w:lastRenderedPageBreak/>
        <w:t xml:space="preserve">All code should be implemented in well documented </w:t>
      </w:r>
      <w:r w:rsidR="009C3D86">
        <w:t>UnitTests</w:t>
      </w:r>
      <w:r>
        <w:t>. To save time, you can run Python code (optionally) from UnitTest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By using of spatial pooler, native image data will be loaded from JPEG/PNG image and binarized by using of LeraningAPI ImageBinarizer. Your task is show how selected active columns (returned in activeArray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activeArray)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noiseVector1p = makeSomeNoise(inputVector, 0.01);</w:t>
      </w:r>
      <w:r>
        <w:br/>
      </w:r>
      <w:r w:rsidRPr="00F32D4D">
        <w:rPr>
          <w:rFonts w:ascii="Consolas" w:hAnsi="Consolas" w:cs="Consolas"/>
          <w:color w:val="000000"/>
          <w:sz w:val="19"/>
          <w:szCs w:val="19"/>
          <w:highlight w:val="yellow"/>
        </w:rPr>
        <w:t>sp.compute(mem, inputVector,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noiseVector5p = makeSomeNoise(inputVector, 0.05);</w:t>
      </w:r>
      <w:r>
        <w:br/>
      </w:r>
      <w:r w:rsidRPr="00F32D4D">
        <w:rPr>
          <w:rFonts w:ascii="Consolas" w:hAnsi="Consolas" w:cs="Consolas"/>
          <w:color w:val="000000"/>
          <w:sz w:val="19"/>
          <w:szCs w:val="19"/>
          <w:highlight w:val="yellow"/>
        </w:rPr>
        <w:t>sp.compute(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In this project student must improve the quality of existing implementation of Spatial Pooler. Spatial Pooler is a component of Hierarchical Temporal Memory NeocortexAPI.</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All UnitTests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182686" w:rsidP="00B54C13">
            <w:pPr>
              <w:rPr>
                <w:rFonts w:ascii="Calibri" w:hAnsi="Calibri" w:cs="Calibri"/>
                <w:color w:val="0563C1"/>
                <w:u w:val="single"/>
              </w:rPr>
            </w:pPr>
            <w:hyperlink r:id="rId103"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182686" w:rsidP="003446E6">
      <w:hyperlink r:id="rId104"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a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t xml:space="preserve">Endoder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r w:rsidR="000F4E35" w:rsidRPr="000F4E35">
        <w:rPr>
          <w:rFonts w:ascii="Helvetica" w:eastAsia="Times New Roman" w:hAnsi="Helvetica" w:cs="Times New Roman"/>
          <w:b/>
          <w:color w:val="222222"/>
          <w:sz w:val="21"/>
          <w:szCs w:val="21"/>
        </w:rPr>
        <w:t>minVal</w:t>
      </w:r>
      <w:r w:rsidR="000F4E35">
        <w:rPr>
          <w:rFonts w:ascii="Helvetica" w:eastAsia="Times New Roman" w:hAnsi="Helvetica" w:cs="Times New Roman"/>
          <w:color w:val="222222"/>
          <w:sz w:val="21"/>
          <w:szCs w:val="21"/>
        </w:rPr>
        <w:t xml:space="preserve"> - </w:t>
      </w:r>
      <w:r w:rsidR="000F4E35" w:rsidRPr="000F4E35">
        <w:rPr>
          <w:rFonts w:ascii="Helvetica" w:eastAsia="Times New Roman" w:hAnsi="Helvetica" w:cs="Times New Roman"/>
          <w:b/>
          <w:color w:val="222222"/>
          <w:sz w:val="21"/>
          <w:szCs w:val="21"/>
        </w:rPr>
        <w:t>maxVal</w:t>
      </w:r>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bits on and the rest off.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lastRenderedPageBreak/>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axVal</w:t>
            </w:r>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inVal</w:t>
            </w:r>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If true, then the input value "wraps around" such that minval = maxval</w:t>
            </w:r>
            <w:r w:rsidRPr="006C203C">
              <w:rPr>
                <w:rFonts w:ascii="Helvetica" w:eastAsia="Times New Roman" w:hAnsi="Helvetica" w:cs="Times New Roman"/>
                <w:color w:val="222222"/>
                <w:sz w:val="21"/>
                <w:szCs w:val="21"/>
              </w:rPr>
              <w:br/>
              <w:t>For a periodic value, the input must be strictly less than maxval,</w:t>
            </w:r>
            <w:r w:rsidRPr="006C203C">
              <w:rPr>
                <w:rFonts w:ascii="Helvetica" w:eastAsia="Times New Roman" w:hAnsi="Helvetica" w:cs="Times New Roman"/>
                <w:color w:val="222222"/>
                <w:sz w:val="21"/>
                <w:szCs w:val="21"/>
              </w:rPr>
              <w:br/>
              <w:t>otherwise maxval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182686" w:rsidP="003446E6">
      <w:hyperlink r:id="rId105" w:history="1">
        <w:r w:rsidR="00FD0B49" w:rsidRPr="00A7245F">
          <w:rPr>
            <w:rStyle w:val="Hyperlink"/>
          </w:rPr>
          <w:t>http://nupic.docs.numenta.org/1.0.3/api/algorithms/encoders.html#</w:t>
        </w:r>
      </w:hyperlink>
    </w:p>
    <w:p w14:paraId="3D12CF31" w14:textId="2DE0C4B8" w:rsidR="00FD0B49" w:rsidRDefault="00182686" w:rsidP="003446E6">
      <w:hyperlink r:id="rId106" w:anchor="scalar-encoders" w:history="1">
        <w:r w:rsidR="00FD0B49" w:rsidRPr="00A7245F">
          <w:rPr>
            <w:rStyle w:val="Hyperlink"/>
          </w:rPr>
          <w:t>http://nupic.docs.numenta.org/1.0.3/api/algorithms/encoders.html#scalar-encoders</w:t>
        </w:r>
      </w:hyperlink>
    </w:p>
    <w:p w14:paraId="22E7948C" w14:textId="2DCB626E" w:rsidR="00FD0B49" w:rsidRDefault="00182686" w:rsidP="003446E6">
      <w:pPr>
        <w:rPr>
          <w:rStyle w:val="Hyperlink"/>
        </w:rPr>
      </w:pPr>
      <w:hyperlink r:id="rId107"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Default="0092495D" w:rsidP="003446E6">
      <w:pPr>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ncoderBase</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 : EncoderBase</w:t>
      </w:r>
    </w:p>
    <w:p w14:paraId="20A3027F" w14:textId="5584614F" w:rsidR="00024E9B" w:rsidRDefault="00024E9B" w:rsidP="003446E6"/>
    <w:p w14:paraId="52960571" w14:textId="0F8F75DA" w:rsidR="00E82820" w:rsidRDefault="00E82820" w:rsidP="003446E6">
      <w:r>
        <w:t>Encoding sample:</w:t>
      </w:r>
    </w:p>
    <w:p w14:paraId="227F12BA" w14:textId="4789FF1A" w:rsidR="00024E9B" w:rsidRDefault="00E82820" w:rsidP="003446E6">
      <w:r>
        <w:rPr>
          <w:noProof/>
        </w:rPr>
        <w:lastRenderedPageBreak/>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DateTim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Moin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182686" w:rsidP="00BC3558">
            <w:pPr>
              <w:rPr>
                <w:rFonts w:ascii="Calibri" w:hAnsi="Calibri" w:cs="Calibri"/>
                <w:color w:val="70AD47"/>
                <w:u w:val="single"/>
              </w:rPr>
            </w:pPr>
            <w:hyperlink r:id="rId109"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182686" w:rsidP="008834BF">
      <w:hyperlink r:id="rId110"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182686" w:rsidP="00FD0B49">
      <w:hyperlink r:id="rId111"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13335C" w:rsidRPr="0013335C">
              <w:rPr>
                <w:rFonts w:ascii="Calibri" w:eastAsia="Times New Roman" w:hAnsi="Calibri" w:cs="Calibri"/>
                <w:bCs/>
                <w:color w:val="000000"/>
              </w:rPr>
              <w:t>Matih</w:t>
            </w:r>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lastRenderedPageBreak/>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182686" w:rsidP="00A21A03">
      <w:hyperlink r:id="rId112"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Akib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182686" w:rsidP="00FA155F">
            <w:pPr>
              <w:rPr>
                <w:rFonts w:ascii="Calibri" w:hAnsi="Calibri" w:cs="Calibri"/>
                <w:color w:val="0563C1"/>
                <w:u w:val="single"/>
              </w:rPr>
            </w:pPr>
            <w:hyperlink r:id="rId113"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potentialRadius and potentialPct).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depressed (according to parameters synPermActiveInc and synPermInactiveDec.</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r w:rsidRPr="004D7922">
        <w:t>ie.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estMethod]</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tableOutputOnSameInputTes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putVector = Helpers.GetRandomVector(32 * 32, </w:t>
      </w:r>
      <w:r w:rsidR="00BE32B5">
        <w:rPr>
          <w:rFonts w:ascii="Consolas" w:hAnsi="Consolas" w:cs="Consolas"/>
          <w:color w:val="000000"/>
          <w:sz w:val="19"/>
          <w:szCs w:val="19"/>
        </w:rPr>
        <w:br/>
        <w:t xml:space="preserve">            </w:t>
      </w:r>
      <w:r>
        <w:rPr>
          <w:rFonts w:ascii="Consolas" w:hAnsi="Consolas" w:cs="Consolas"/>
          <w:color w:val="000000"/>
          <w:sz w:val="19"/>
          <w:szCs w:val="19"/>
        </w:rPr>
        <w:t>parameters.Ge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Helpers.StringifyVector(activeCols);</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r w:rsidRPr="00BE32B5">
        <w:rPr>
          <w:b/>
        </w:rPr>
        <w:t>activeArray</w:t>
      </w:r>
      <w:r>
        <w:t xml:space="preserve"> (output of compute cycle) change in every cycle. Results have to </w:t>
      </w:r>
      <w:r w:rsidR="00A9232C">
        <w:t xml:space="preserve">be </w:t>
      </w:r>
      <w:r>
        <w:t xml:space="preserve">shown as diagrams created with </w:t>
      </w:r>
      <w:r w:rsidRPr="00BE32B5">
        <w:rPr>
          <w:b/>
        </w:rPr>
        <w:t>plotly</w:t>
      </w:r>
      <w:r>
        <w:t xml:space="preserve"> in Python</w:t>
      </w:r>
      <w:r w:rsidR="00A9232C">
        <w:t xml:space="preserve"> (you will be assisted in this part of task)</w:t>
      </w:r>
      <w:r>
        <w:t xml:space="preserve">. For example, C# code will generate text output, which will be loaded by Python code to create diagram with </w:t>
      </w:r>
      <w:r w:rsidRPr="00BE32B5">
        <w:rPr>
          <w:b/>
        </w:rPr>
        <w:t>plotly</w:t>
      </w:r>
      <w:r>
        <w:t>. Python code might be provided and idelly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You should implement code,  which runs algorithm and writes result to some file to create diagram from it. You can use some simple Python script to create plotly diagram from files.</w:t>
      </w:r>
    </w:p>
    <w:p w14:paraId="1CE8BAA3" w14:textId="5D89A86C" w:rsidR="007A59E5" w:rsidRDefault="007A59E5" w:rsidP="008B4778">
      <w:r>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Method]</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PInhibitionTes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GlobalInhibition(</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1000, parameters.Ge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verlaps = sp.calculateOverlap(mem, inputVector);</w:t>
      </w:r>
    </w:p>
    <w:p w14:paraId="267D2C6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Overlaps = Helpers.StringifyVector(overlaps);</w:t>
      </w:r>
    </w:p>
    <w:p w14:paraId="2B1C7E6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CC7C24">
        <w:rPr>
          <w:rFonts w:ascii="Consolas" w:hAnsi="Consolas" w:cs="Consolas"/>
          <w:color w:val="0000FF"/>
          <w:sz w:val="19"/>
          <w:szCs w:val="19"/>
          <w:highlight w:val="green"/>
        </w:rPr>
        <w:t>var</w:t>
      </w:r>
      <w:r w:rsidRPr="00CC7C24">
        <w:rPr>
          <w:rFonts w:ascii="Consolas" w:hAnsi="Consolas" w:cs="Consolas"/>
          <w:color w:val="000000"/>
          <w:sz w:val="19"/>
          <w:szCs w:val="19"/>
          <w:highlight w:val="green"/>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Inhibitions = Helpers.StringifyVector(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ActiveCols = Helpers.StringifyVector(activeCols);</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Overlaps);</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Inhibitions);</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ActiveCols);</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Analog to overlap, Percentage Overlap is a ratio between number of column synapses connected to active (set on ‘1’) input bits and number of column synapses to input bits. For example, if column is 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D55517" w:rsidRPr="00D55517">
              <w:rPr>
                <w:rFonts w:ascii="Calibri" w:eastAsia="Times New Roman" w:hAnsi="Calibri" w:cs="Calibri"/>
                <w:bCs/>
                <w:color w:val="000000"/>
              </w:rPr>
              <w:t>Asmade Kabore</w:t>
            </w:r>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182686" w:rsidP="00D55517">
            <w:pPr>
              <w:rPr>
                <w:rFonts w:ascii="Calibri" w:hAnsi="Calibri" w:cs="Calibri"/>
                <w:color w:val="0563C1"/>
                <w:u w:val="single"/>
              </w:rPr>
            </w:pPr>
            <w:hyperlink r:id="rId114"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5"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khushnood yousaf</w:t>
            </w:r>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16"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182686" w:rsidP="00352AF3">
      <w:hyperlink r:id="rId117" w:history="1">
        <w:r w:rsidR="001339AC" w:rsidRPr="00114938">
          <w:rPr>
            <w:rStyle w:val="Hyperlink"/>
          </w:rPr>
          <w:t>https://pdfs.semanticscholar.org/be51/8b8fa749d51c4fb75a19614b6a05fcb5d9d0.pdf</w:t>
        </w:r>
      </w:hyperlink>
    </w:p>
    <w:p w14:paraId="5CA11E3D" w14:textId="791C3843" w:rsidR="001339AC" w:rsidRDefault="00182686" w:rsidP="00352AF3">
      <w:hyperlink r:id="rId118" w:history="1">
        <w:r w:rsidR="001339AC" w:rsidRPr="00114938">
          <w:rPr>
            <w:rStyle w:val="Hyperlink"/>
          </w:rPr>
          <w:t>https://ieeexplore.ieee.org/document/6460663</w:t>
        </w:r>
      </w:hyperlink>
    </w:p>
    <w:p w14:paraId="23635CAC" w14:textId="3144AAE2" w:rsidR="001339AC" w:rsidRDefault="00182686" w:rsidP="00352AF3">
      <w:hyperlink r:id="rId119" w:history="1">
        <w:r w:rsidR="001339AC" w:rsidRPr="00114938">
          <w:rPr>
            <w:rStyle w:val="Hyperlink"/>
          </w:rPr>
          <w:t>http://publications.lib.chalmers.se/records/fulltext/157497.pdf</w:t>
        </w:r>
      </w:hyperlink>
    </w:p>
    <w:p w14:paraId="5977072F" w14:textId="160E6900" w:rsidR="001339AC" w:rsidRDefault="00182686" w:rsidP="00352AF3">
      <w:hyperlink r:id="rId120"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Vadlamani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Trung Luu</w:t>
            </w:r>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r w:rsidRPr="00984904">
        <w:t>NeoCortexApi\SpatialPooler.cs</w:t>
      </w:r>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hibitColumnsLocal(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r>
        <w:rPr>
          <w:rFonts w:ascii="Consolas" w:hAnsi="Consolas" w:cs="Consolas"/>
          <w:color w:val="000000"/>
          <w:sz w:val="19"/>
          <w:szCs w:val="19"/>
        </w:rPr>
        <w:t>GetHammingDistance</w:t>
      </w:r>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r w:rsidRPr="00A74D02">
              <w:rPr>
                <w:rFonts w:ascii="Times New Roman" w:hAnsi="Times New Roman"/>
                <w:sz w:val="24"/>
                <w:szCs w:val="24"/>
              </w:rPr>
              <w:t>Gouthaami</w:t>
            </w:r>
            <w:r>
              <w:rPr>
                <w:rFonts w:ascii="Times New Roman" w:hAnsi="Times New Roman"/>
                <w:sz w:val="24"/>
                <w:szCs w:val="24"/>
              </w:rPr>
              <w:t xml:space="preserve"> </w:t>
            </w:r>
            <w:r w:rsidRPr="00A74D02">
              <w:rPr>
                <w:rFonts w:ascii="Times New Roman" w:hAnsi="Times New Roman"/>
                <w:sz w:val="24"/>
                <w:szCs w:val="24"/>
              </w:rPr>
              <w:t>ramesh</w:t>
            </w:r>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r w:rsidRPr="00A74D02">
              <w:rPr>
                <w:rFonts w:ascii="Times New Roman" w:hAnsi="Times New Roman"/>
                <w:sz w:val="24"/>
                <w:szCs w:val="24"/>
              </w:rPr>
              <w:t>Alekya</w:t>
            </w:r>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lastRenderedPageBreak/>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182686" w:rsidP="002A2DEF">
      <w:hyperlink r:id="rId123"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r w:rsidRPr="00A74D02">
              <w:rPr>
                <w:rFonts w:ascii="Times New Roman" w:hAnsi="Times New Roman"/>
                <w:sz w:val="24"/>
                <w:szCs w:val="24"/>
              </w:rPr>
              <w:t>Kobra</w:t>
            </w:r>
            <w:r>
              <w:rPr>
                <w:rFonts w:ascii="Times New Roman" w:hAnsi="Times New Roman"/>
                <w:sz w:val="24"/>
                <w:szCs w:val="24"/>
              </w:rPr>
              <w:t xml:space="preserve"> </w:t>
            </w:r>
            <w:r w:rsidRPr="00A74D02">
              <w:rPr>
                <w:rFonts w:ascii="Times New Roman" w:hAnsi="Times New Roman"/>
                <w:sz w:val="24"/>
                <w:szCs w:val="24"/>
              </w:rPr>
              <w:t>Ranjbartazehabadi</w:t>
            </w:r>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t>Nasiri</w:t>
            </w:r>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tarWars</w:t>
            </w:r>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182686" w:rsidP="00A74D02">
            <w:pPr>
              <w:rPr>
                <w:rFonts w:ascii="Calibri" w:hAnsi="Calibri" w:cs="Calibri"/>
                <w:color w:val="0563C1"/>
                <w:u w:val="single"/>
              </w:rPr>
            </w:pPr>
            <w:hyperlink r:id="rId124"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syed faizan</w:t>
            </w:r>
            <w:r>
              <w:rPr>
                <w:rFonts w:ascii="Times New Roman" w:hAnsi="Times New Roman"/>
                <w:sz w:val="24"/>
                <w:szCs w:val="24"/>
              </w:rPr>
              <w:t xml:space="preserve"> </w:t>
            </w:r>
            <w:r w:rsidRPr="00A0039D">
              <w:rPr>
                <w:rFonts w:ascii="Times New Roman" w:hAnsi="Times New Roman"/>
                <w:sz w:val="24"/>
                <w:szCs w:val="24"/>
              </w:rPr>
              <w:t>khursheed</w:t>
            </w:r>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lastRenderedPageBreak/>
              <w:t>Muhammad</w:t>
            </w:r>
            <w:r>
              <w:rPr>
                <w:rFonts w:ascii="Times New Roman" w:hAnsi="Times New Roman"/>
                <w:sz w:val="24"/>
                <w:szCs w:val="24"/>
              </w:rPr>
              <w:t xml:space="preserve"> </w:t>
            </w:r>
            <w:r w:rsidRPr="00A0039D">
              <w:rPr>
                <w:rFonts w:ascii="Times New Roman" w:hAnsi="Times New Roman"/>
                <w:sz w:val="24"/>
                <w:szCs w:val="24"/>
              </w:rPr>
              <w:t>basaier</w:t>
            </w:r>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netriders</w:t>
            </w:r>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r>
        <w:t>DateTim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182686" w:rsidP="00747A0C">
      <w:hyperlink r:id="rId125" w:history="1">
        <w:r w:rsidR="00747A0C" w:rsidRPr="000245D7">
          <w:rPr>
            <w:rStyle w:val="Hyperlink"/>
          </w:rPr>
          <w:t>https://pdfs.semanticscholar.org/1455/2052a0ee729539298e4f8eb42292c0eb1622.pdf</w:t>
        </w:r>
      </w:hyperlink>
    </w:p>
    <w:p w14:paraId="3BB4BCDD" w14:textId="3A2995BF" w:rsidR="00241C1E" w:rsidRDefault="00241C1E" w:rsidP="00984904">
      <w:r>
        <w:t>The goal is to show up how encoder rally works by using of various intersting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Create more UnitTests</w:t>
      </w:r>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26"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Improving of implementation of DateTim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182686" w:rsidP="002B2BDD">
            <w:pPr>
              <w:rPr>
                <w:rFonts w:ascii="Calibri" w:hAnsi="Calibri" w:cs="Calibri"/>
                <w:color w:val="0563C1"/>
                <w:u w:val="single"/>
              </w:rPr>
            </w:pPr>
            <w:hyperlink r:id="rId127"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lastRenderedPageBreak/>
        <w:t>See this URL to understand theory of encoders:</w:t>
      </w:r>
    </w:p>
    <w:p w14:paraId="7F811480" w14:textId="77777777" w:rsidR="0052467B" w:rsidRDefault="00182686" w:rsidP="0052467B">
      <w:hyperlink r:id="rId128"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1B0AE9" w:rsidRDefault="001B0AE9" w:rsidP="001B0AE9">
            <w:pPr>
              <w:rPr>
                <w:rFonts w:ascii="Times New Roman" w:eastAsia="Times New Roman" w:hAnsi="Times New Roman"/>
                <w:bCs/>
                <w:color w:val="000000"/>
                <w:sz w:val="24"/>
                <w:szCs w:val="24"/>
                <w:lang w:val="de-DE"/>
              </w:rPr>
            </w:pPr>
            <w:r w:rsidRPr="001B0AE9">
              <w:rPr>
                <w:rFonts w:ascii="Times New Roman" w:eastAsia="Times New Roman" w:hAnsi="Times New Roman"/>
                <w:bCs/>
                <w:color w:val="000000"/>
                <w:sz w:val="24"/>
                <w:szCs w:val="24"/>
                <w:lang w:val="de-DE"/>
              </w:rPr>
              <w:t>Muhammad Mubashir</w:t>
            </w:r>
            <w:r>
              <w:rPr>
                <w:rFonts w:ascii="Times New Roman" w:eastAsia="Times New Roman" w:hAnsi="Times New Roman"/>
                <w:bCs/>
                <w:color w:val="000000"/>
                <w:sz w:val="24"/>
                <w:szCs w:val="24"/>
                <w:lang w:val="de-DE"/>
              </w:rPr>
              <w:t xml:space="preserve"> </w:t>
            </w:r>
            <w:r w:rsidRPr="001B0AE9">
              <w:rPr>
                <w:rFonts w:ascii="Times New Roman" w:eastAsia="Times New Roman" w:hAnsi="Times New Roman"/>
                <w:bCs/>
                <w:color w:val="000000"/>
                <w:sz w:val="24"/>
                <w:szCs w:val="24"/>
                <w:lang w:val="de-DE"/>
              </w:rPr>
              <w:t>Ali Khan</w:t>
            </w:r>
          </w:p>
          <w:p w14:paraId="553501BD" w14:textId="0AE3208F" w:rsidR="001B0AE9" w:rsidRPr="001B0AE9" w:rsidRDefault="001B0AE9" w:rsidP="001B0AE9">
            <w:pPr>
              <w:rPr>
                <w:rFonts w:ascii="Times New Roman" w:eastAsia="Times New Roman" w:hAnsi="Times New Roman"/>
                <w:bCs/>
                <w:color w:val="000000"/>
                <w:sz w:val="24"/>
                <w:szCs w:val="24"/>
                <w:lang w:val="de-DE"/>
              </w:rPr>
            </w:pPr>
            <w:r w:rsidRPr="001B0AE9">
              <w:rPr>
                <w:rFonts w:ascii="Times New Roman" w:eastAsia="Times New Roman" w:hAnsi="Times New Roman"/>
                <w:bCs/>
                <w:color w:val="000000"/>
                <w:sz w:val="24"/>
                <w:szCs w:val="24"/>
                <w:lang w:val="de-DE"/>
              </w:rPr>
              <w:t>DIAB</w:t>
            </w:r>
            <w:r>
              <w:rPr>
                <w:rFonts w:ascii="Times New Roman" w:eastAsia="Times New Roman" w:hAnsi="Times New Roman"/>
                <w:bCs/>
                <w:color w:val="000000"/>
                <w:sz w:val="24"/>
                <w:szCs w:val="24"/>
                <w:lang w:val="de-DE"/>
              </w:rPr>
              <w:t xml:space="preserve"> </w:t>
            </w:r>
            <w:r w:rsidRPr="001B0AE9">
              <w:rPr>
                <w:rFonts w:ascii="Times New Roman" w:eastAsia="Times New Roman" w:hAnsi="Times New Roman"/>
                <w:bCs/>
                <w:color w:val="000000"/>
                <w:sz w:val="24"/>
                <w:szCs w:val="24"/>
                <w:lang w:val="de-DE"/>
              </w:rPr>
              <w:t>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bdul</w:t>
            </w:r>
            <w:r w:rsidRPr="00A0039D">
              <w:rPr>
                <w:rFonts w:ascii="Times New Roman" w:eastAsia="Times New Roman" w:hAnsi="Times New Roman"/>
                <w:bCs/>
                <w:color w:val="000000"/>
                <w:sz w:val="24"/>
                <w:szCs w:val="24"/>
              </w:rPr>
              <w:tab/>
              <w:t>samad</w:t>
            </w:r>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r>
        <w:rPr>
          <w:rFonts w:ascii="Consolas" w:hAnsi="Consolas" w:cs="Consolas"/>
          <w:color w:val="000000"/>
          <w:sz w:val="19"/>
          <w:szCs w:val="19"/>
        </w:rPr>
        <w:t>SimpleSequenceExperiment</w:t>
      </w:r>
      <w:r w:rsidR="00885264">
        <w:rPr>
          <w:rFonts w:ascii="Consolas" w:hAnsi="Consolas" w:cs="Consolas"/>
          <w:color w:val="000000"/>
          <w:sz w:val="19"/>
          <w:szCs w:val="19"/>
        </w:rPr>
        <w:t xml:space="preserve"> (scalar encoder), CategorySequenceExperiment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To be able to research in this experiment, you will have to understand the background of Spatial Pooler, Temporal Pooler and the HTMClassifier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182686" w:rsidP="00766110">
      <w:hyperlink r:id="rId129" w:history="1">
        <w:r w:rsidR="00766110">
          <w:rPr>
            <w:rStyle w:val="Hyperlink"/>
          </w:rPr>
          <w:t>https://discourse.numenta.org/t/unusual-prediction-behaviour-in-htm-js/5980/5</w:t>
        </w:r>
      </w:hyperlink>
    </w:p>
    <w:p w14:paraId="64652231" w14:textId="4CDAA168" w:rsidR="00766110" w:rsidRDefault="00182686" w:rsidP="00591356">
      <w:hyperlink r:id="rId130"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repeatings)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lastRenderedPageBreak/>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See PowerConsumptionExperiment.cs</w:t>
      </w:r>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arameters p = Parameters.getAllDefaultParameters();</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RANDOM, </w:t>
      </w:r>
      <w:r>
        <w:rPr>
          <w:rFonts w:ascii="Consolas" w:hAnsi="Consolas" w:cs="Consolas"/>
          <w:color w:val="0000FF"/>
          <w:sz w:val="19"/>
          <w:szCs w:val="19"/>
        </w:rPr>
        <w:t>new</w:t>
      </w:r>
      <w:r>
        <w:rPr>
          <w:rFonts w:ascii="Consolas" w:hAnsi="Consolas" w:cs="Consolas"/>
          <w:color w:val="000000"/>
          <w:sz w:val="19"/>
          <w:szCs w:val="19"/>
        </w:rPr>
        <w:t xml:space="preserve"> ThreadSafeRandom(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inputBits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NumActiveColumnsPerInhArea(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ActivationThreshold(10 );</w:t>
      </w:r>
    </w:p>
    <w:p w14:paraId="325DFF21" w14:textId="1B1120CB" w:rsidR="00643646" w:rsidRDefault="00643646" w:rsidP="00643646">
      <w:pPr>
        <w:rPr>
          <w:rFonts w:ascii="Consolas" w:hAnsi="Consolas" w:cs="Consolas"/>
          <w:color w:val="000000"/>
          <w:sz w:val="19"/>
          <w:szCs w:val="19"/>
        </w:rPr>
      </w:pPr>
      <w:r>
        <w:rPr>
          <w:rFonts w:ascii="Consolas" w:hAnsi="Consolas" w:cs="Consolas"/>
          <w:color w:val="000000"/>
          <w:sz w:val="19"/>
          <w:szCs w:val="19"/>
        </w:rPr>
        <w:t>p.setInhibitionRadius(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14027E03" w14:textId="77777777" w:rsidR="00747A0C"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eem</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Shahrin</w:t>
            </w:r>
          </w:p>
          <w:p w14:paraId="6883849A" w14:textId="05C87005"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Kazi Md Wahi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Gani</w:t>
            </w:r>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182686" w:rsidP="00984904">
      <w:pPr>
        <w:rPr>
          <w:rStyle w:val="Hyperlink"/>
        </w:rPr>
      </w:pPr>
      <w:hyperlink r:id="rId131" w:history="1">
        <w:r w:rsidR="00311971">
          <w:rPr>
            <w:rStyle w:val="Hyperlink"/>
          </w:rPr>
          <w:t>https://github.com/numenta/htm.java/blob/master/src/main/java/org/numenta/nupic/algorithms/CLAClassifier.java</w:t>
        </w:r>
      </w:hyperlink>
    </w:p>
    <w:p w14:paraId="0C04BB2A" w14:textId="59364F1C" w:rsidR="0032380A" w:rsidRDefault="00182686" w:rsidP="00984904">
      <w:hyperlink r:id="rId132"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chetan</w:t>
            </w:r>
            <w:r w:rsidRPr="00A74D02">
              <w:rPr>
                <w:rFonts w:ascii="Times New Roman" w:eastAsia="Times New Roman" w:hAnsi="Times New Roman"/>
                <w:bCs/>
                <w:color w:val="000000"/>
                <w:sz w:val="24"/>
                <w:szCs w:val="24"/>
              </w:rPr>
              <w:tab/>
              <w:t>chadha</w:t>
            </w:r>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majid</w:t>
            </w:r>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hussain</w:t>
            </w:r>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182686" w:rsidP="00FE4E47">
            <w:pPr>
              <w:rPr>
                <w:rFonts w:ascii="Times New Roman" w:eastAsia="Times New Roman" w:hAnsi="Times New Roman"/>
                <w:color w:val="000000"/>
                <w:sz w:val="24"/>
                <w:szCs w:val="24"/>
              </w:rPr>
            </w:pPr>
            <w:hyperlink r:id="rId133"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182686" w:rsidP="00311971">
      <w:pPr>
        <w:rPr>
          <w:rStyle w:val="Hyperlink"/>
        </w:rPr>
      </w:pPr>
      <w:hyperlink r:id="rId134" w:history="1">
        <w:r w:rsidR="00311971">
          <w:rPr>
            <w:rStyle w:val="Hyperlink"/>
          </w:rPr>
          <w:t>https://github.com/numenta/htm.java/blob/master/src/main/java/org/numenta/nupic/algorithms/CLAClassifier.java</w:t>
        </w:r>
      </w:hyperlink>
    </w:p>
    <w:p w14:paraId="31DC1C7C" w14:textId="7CEDEF53" w:rsidR="0032380A" w:rsidRDefault="00182686" w:rsidP="00311971">
      <w:hyperlink r:id="rId135"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 xml:space="preserve">Kolisetty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roupSW</w:t>
            </w:r>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36"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71A101D1" w14:textId="343C4245" w:rsidR="006A30C4" w:rsidRPr="006A30C4" w:rsidRDefault="006A30C4" w:rsidP="006A30C4">
      <w:r>
        <w:t>var alg2 = ALGORITHM.Load(fileName);</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get;set}</w:t>
      </w:r>
    </w:p>
    <w:p w14:paraId="6D5A1FDF" w14:textId="65ABD801" w:rsidR="009D60B8" w:rsidRDefault="009D60B8" w:rsidP="009D60B8">
      <w:r>
        <w:tab/>
        <w:t>public string EMail{get;set</w:t>
      </w:r>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ABC x;</w:t>
      </w:r>
    </w:p>
    <w:p w14:paraId="426CF613" w14:textId="77777777" w:rsidR="009D60B8" w:rsidRDefault="009D60B8" w:rsidP="009D60B8">
      <w:r>
        <w:t>if(File.Exists("filename.json")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Console.ReadLine();</w:t>
      </w:r>
    </w:p>
    <w:p w14:paraId="3999D04F" w14:textId="77777777" w:rsidR="009D60B8" w:rsidRDefault="009D60B8" w:rsidP="009D60B8">
      <w:r>
        <w:t xml:space="preserve">   string eMail = Console.ReadLine();</w:t>
      </w:r>
    </w:p>
    <w:p w14:paraId="5CD92A82" w14:textId="77777777" w:rsidR="009D60B8" w:rsidRDefault="009D60B8" w:rsidP="009D60B8">
      <w:r>
        <w:t xml:space="preserve">   x = new ABC();</w:t>
      </w:r>
    </w:p>
    <w:p w14:paraId="1240A5D4" w14:textId="77777777" w:rsidR="009D60B8" w:rsidRDefault="009D60B8" w:rsidP="009D60B8">
      <w:r>
        <w:t xml:space="preserve">   x.Name = name;</w:t>
      </w:r>
    </w:p>
    <w:p w14:paraId="55267F5F" w14:textId="77777777" w:rsidR="009D60B8" w:rsidRDefault="009D60B8" w:rsidP="009D60B8">
      <w:r>
        <w:t xml:space="preserve">   x.EMail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Default="009D60B8" w:rsidP="009D60B8">
      <w:r>
        <w:t xml:space="preserve">  JSonConvert.Serialize(x, "filename.json");</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JsonConvert.Load("filename.json");</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EMail":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182686" w:rsidP="009D60B8">
      <w:hyperlink r:id="rId137"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182686" w:rsidP="001B0AE9">
            <w:pPr>
              <w:rPr>
                <w:rFonts w:ascii="Times New Roman" w:eastAsia="Times New Roman" w:hAnsi="Times New Roman"/>
                <w:color w:val="000000"/>
                <w:sz w:val="24"/>
                <w:szCs w:val="24"/>
              </w:rPr>
            </w:pPr>
            <w:hyperlink r:id="rId138"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182686" w:rsidP="001B0AE9">
            <w:pPr>
              <w:rPr>
                <w:rFonts w:ascii="Times New Roman" w:eastAsia="Times New Roman" w:hAnsi="Times New Roman"/>
                <w:color w:val="000000"/>
                <w:sz w:val="24"/>
                <w:szCs w:val="24"/>
              </w:rPr>
            </w:pPr>
            <w:hyperlink r:id="rId139"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53F87117" w14:textId="77777777" w:rsidR="006A30C4" w:rsidRPr="006A30C4" w:rsidRDefault="006A30C4" w:rsidP="006A30C4"/>
    <w:p w14:paraId="7D175FC9" w14:textId="77777777" w:rsidR="006A30C4" w:rsidRPr="006A30C4" w:rsidRDefault="006A30C4" w:rsidP="006A30C4">
      <w:r>
        <w:t>var alg2 = ALGORITHM.Load(fileName);</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sicNotesExperimen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rializationTes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Memorizing capabilities of SpatialPooler</w:t>
      </w:r>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HTGroup</w:t>
            </w:r>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182686" w:rsidP="00A74D02">
            <w:pPr>
              <w:rPr>
                <w:rFonts w:ascii="Calibri" w:hAnsi="Calibri" w:cs="Calibri"/>
                <w:color w:val="0563C1"/>
                <w:u w:val="single"/>
              </w:rPr>
            </w:pPr>
            <w:hyperlink r:id="rId140" w:history="1">
              <w:r w:rsidR="00A74D02">
                <w:rPr>
                  <w:rStyle w:val="Hyperlink"/>
                  <w:rFonts w:ascii="Calibri" w:hAnsi="Calibri" w:cs="Calibri"/>
                </w:rPr>
                <w:t>noath2302@gmail.com</w:t>
              </w:r>
            </w:hyperlink>
          </w:p>
          <w:p w14:paraId="1043AA54" w14:textId="77777777" w:rsidR="00A0039D" w:rsidRDefault="00182686" w:rsidP="00A0039D">
            <w:pPr>
              <w:rPr>
                <w:rFonts w:ascii="Calibri" w:hAnsi="Calibri" w:cs="Calibri"/>
                <w:color w:val="0563C1"/>
                <w:u w:val="single"/>
              </w:rPr>
            </w:pPr>
            <w:hyperlink r:id="rId141"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Create many inputVectors</w:t>
      </w:r>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rain SP on InputVectors: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foreach inputVector in inputVectors</w:t>
      </w:r>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i=0 to N</w:t>
      </w:r>
      <w:r w:rsidRPr="00E55CEE">
        <w:rPr>
          <w:rFonts w:ascii="Consolas" w:eastAsia="Times New Roman" w:hAnsi="Consolas"/>
        </w:rPr>
        <w:br/>
        <w:t xml:space="preserve">   sp.compute(inputVector, activeColumns,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After training of all vectors, memorize activecolumns (output of SP)</w:t>
      </w:r>
      <w:r>
        <w:br/>
        <w:t>Run SP.comput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i=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foreach inputVector in inputVectors</w:t>
      </w:r>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r w:rsidRPr="00E55CEE">
        <w:rPr>
          <w:rFonts w:ascii="Consolas" w:eastAsia="Times New Roman" w:hAnsi="Consolas"/>
        </w:rPr>
        <w:t>sp.compute(inputVector, activeColumns,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ahbub Ul Alam</w:t>
            </w:r>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Abu Syeem Syeem</w:t>
            </w:r>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Md Zahidul</w:t>
            </w:r>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r w:rsidR="00414214">
        <w:rPr>
          <w:rFonts w:ascii="Consolas" w:hAnsi="Consolas" w:cs="Consolas"/>
          <w:color w:val="000000"/>
          <w:sz w:val="19"/>
          <w:szCs w:val="19"/>
        </w:rPr>
        <w:t>LearningimageDoubleShiftStble in SpatialPoolerResearchTests.cs</w:t>
      </w:r>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Investigate SpatialPooler noise robustn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r>
              <w:rPr>
                <w:rFonts w:ascii="Times New Roman" w:eastAsia="Times New Roman" w:hAnsi="Times New Roman"/>
                <w:color w:val="000000"/>
                <w:sz w:val="24"/>
                <w:szCs w:val="24"/>
              </w:rPr>
              <w:t>VNGroup</w:t>
            </w:r>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data is obfuscated with noise (see </w:t>
      </w:r>
      <w:r>
        <w:rPr>
          <w:rFonts w:ascii="Consolas" w:hAnsi="Consolas" w:cs="Consolas"/>
          <w:color w:val="000000"/>
          <w:sz w:val="19"/>
          <w:szCs w:val="19"/>
        </w:rPr>
        <w:t>NoiseTest in SpatialPoolerResearchTests.cs</w:t>
      </w:r>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2A775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Figure on right is the input image and figure on left is the corresponding SDR.SP uses various parameter that influence encoding to SDR. One of important parameters is PotentialRadius.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var similarity = MathHelpers.</w:t>
      </w:r>
      <w:r>
        <w:rPr>
          <w:rFonts w:ascii="Calibri" w:hAnsi="Calibri" w:cs="Calibri"/>
          <w:highlight w:val="yellow"/>
        </w:rPr>
        <w:t>CalcArraySimilarity</w:t>
      </w:r>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1104900"/>
                    </a:xfrm>
                    <a:prstGeom prst="rect">
                      <a:avLst/>
                    </a:prstGeom>
                  </pic:spPr>
                </pic:pic>
              </a:graphicData>
            </a:graphic>
          </wp:inline>
        </w:drawing>
      </w:r>
    </w:p>
    <w:p w14:paraId="3B345F1F" w14:textId="77777777" w:rsidR="00644042" w:rsidRPr="00090BC0" w:rsidRDefault="00644042" w:rsidP="00644042"/>
    <w:p w14:paraId="63320971" w14:textId="77777777" w:rsidR="00644042" w:rsidRPr="0039447F" w:rsidRDefault="00644042" w:rsidP="00644042">
      <w:pPr>
        <w:pStyle w:val="Style20202021"/>
      </w:pPr>
      <w:r>
        <w:t>Implement HTM FeedForward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2A775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Region.addlayer(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Region.addLyer(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Train sequences. HtmClassifier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2A775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r w:rsidRPr="008C7993">
        <w:rPr>
          <w:rFonts w:ascii="Consolas" w:hAnsi="Consolas" w:cs="Consolas"/>
          <w:color w:val="000000"/>
          <w:sz w:val="19"/>
          <w:szCs w:val="19"/>
          <w:lang w:val="en-DE"/>
        </w:rPr>
        <w:t>SimilarityExperiment</w:t>
      </w:r>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r w:rsidRPr="008C7993">
        <w:rPr>
          <w:rFonts w:ascii="Consolas" w:hAnsi="Consolas" w:cs="Consolas"/>
          <w:color w:val="000000"/>
          <w:sz w:val="19"/>
          <w:szCs w:val="19"/>
        </w:rPr>
        <w:t>LearningimageDoubleShiftStble</w:t>
      </w:r>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MathHelpers.CalcArraySimilarity(oldArray, activeArray, true);</w:t>
      </w:r>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49"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t>htmimageclassifier –input folderwithimages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folderwithimages/</w:t>
      </w:r>
      <w:r>
        <w:br/>
        <w:t xml:space="preserve">                                  image1/</w:t>
      </w:r>
    </w:p>
    <w:p w14:paraId="3D348799" w14:textId="619D36E7" w:rsidR="00443DC7" w:rsidRDefault="00443DC7" w:rsidP="00443DC7">
      <w:pPr>
        <w:pStyle w:val="ListParagraph"/>
      </w:pPr>
      <w:r>
        <w:t xml:space="preserve">                                                 Img1v1.png</w:t>
      </w:r>
    </w:p>
    <w:p w14:paraId="67501887" w14:textId="1D8E74FA" w:rsidR="00443DC7" w:rsidRDefault="00443DC7" w:rsidP="00443DC7">
      <w:pPr>
        <w:pStyle w:val="ListParagraph"/>
      </w:pPr>
      <w:r>
        <w:t xml:space="preserve">                                                 Img1b2.png</w:t>
      </w:r>
    </w:p>
    <w:p w14:paraId="7D2A6F69" w14:textId="1EB60F68" w:rsidR="00443DC7" w:rsidRDefault="00443DC7" w:rsidP="00443DC7">
      <w:pPr>
        <w:pStyle w:val="ListParagraph"/>
      </w:pPr>
      <w:r>
        <w:t xml:space="preserve">                                                 …</w:t>
      </w:r>
    </w:p>
    <w:p w14:paraId="61EC96F8" w14:textId="33241337" w:rsidR="00443DC7" w:rsidRPr="00443DC7" w:rsidRDefault="00443DC7" w:rsidP="00443DC7">
      <w:pPr>
        <w:pStyle w:val="ListParagraph"/>
        <w:rPr>
          <w:lang w:val="de-DE"/>
        </w:rPr>
      </w:pPr>
      <w:r w:rsidRPr="00443DC7">
        <w:rPr>
          <w:lang w:val="de-DE"/>
        </w:rPr>
        <w:t xml:space="preserve">                                  </w:t>
      </w:r>
      <w:r w:rsidRPr="00443DC7">
        <w:rPr>
          <w:lang w:val="de-DE"/>
        </w:rPr>
        <w:t>I</w:t>
      </w:r>
      <w:r w:rsidRPr="00443DC7">
        <w:rPr>
          <w:lang w:val="de-DE"/>
        </w:rPr>
        <w:t>mage</w:t>
      </w:r>
      <w:r w:rsidRPr="00443DC7">
        <w:rPr>
          <w:lang w:val="de-DE"/>
        </w:rPr>
        <w:t>2</w:t>
      </w:r>
      <w:r w:rsidRPr="00443DC7">
        <w:rPr>
          <w:lang w:val="de-DE"/>
        </w:rPr>
        <w:t>/</w:t>
      </w:r>
    </w:p>
    <w:p w14:paraId="4C68969D" w14:textId="0AA4E3F0" w:rsidR="00443DC7" w:rsidRPr="00443DC7" w:rsidRDefault="00443DC7" w:rsidP="00443DC7">
      <w:pPr>
        <w:pStyle w:val="ListParagraph"/>
        <w:rPr>
          <w:lang w:val="de-DE"/>
        </w:rPr>
      </w:pPr>
      <w:r w:rsidRPr="00443DC7">
        <w:rPr>
          <w:lang w:val="de-DE"/>
        </w:rPr>
        <w:t xml:space="preserve">                                                 Img</w:t>
      </w:r>
      <w:r>
        <w:rPr>
          <w:lang w:val="de-DE"/>
        </w:rPr>
        <w:t>2</w:t>
      </w:r>
      <w:r w:rsidRPr="00443DC7">
        <w:rPr>
          <w:lang w:val="de-DE"/>
        </w:rPr>
        <w:t>v1.png</w:t>
      </w:r>
    </w:p>
    <w:p w14:paraId="6366DBCD" w14:textId="291A6890" w:rsidR="00443DC7" w:rsidRPr="00443DC7" w:rsidRDefault="00443DC7" w:rsidP="00443DC7">
      <w:pPr>
        <w:pStyle w:val="ListParagraph"/>
        <w:rPr>
          <w:lang w:val="de-DE"/>
        </w:rPr>
      </w:pPr>
      <w:r w:rsidRPr="00443DC7">
        <w:rPr>
          <w:lang w:val="de-DE"/>
        </w:rPr>
        <w:t xml:space="preserve">                                                 Img</w:t>
      </w:r>
      <w:r>
        <w:rPr>
          <w:lang w:val="de-DE"/>
        </w:rPr>
        <w:t>2</w:t>
      </w:r>
      <w:r w:rsidRPr="00443DC7">
        <w:rPr>
          <w:lang w:val="de-DE"/>
        </w:rPr>
        <w:t>b2.png</w:t>
      </w:r>
    </w:p>
    <w:p w14:paraId="7C0B2E59" w14:textId="77777777" w:rsidR="00443DC7" w:rsidRPr="00443DC7" w:rsidRDefault="00443DC7" w:rsidP="00443DC7">
      <w:pPr>
        <w:pStyle w:val="ListParagraph"/>
        <w:rPr>
          <w:lang w:val="de-DE"/>
        </w:rPr>
      </w:pPr>
      <w:r w:rsidRPr="00443DC7">
        <w:rPr>
          <w:lang w:val="de-DE"/>
        </w:rPr>
        <w:t xml:space="preserve">                                                 …</w:t>
      </w:r>
    </w:p>
    <w:p w14:paraId="4979D4FC" w14:textId="77777777" w:rsidR="00443DC7" w:rsidRPr="00443DC7" w:rsidRDefault="00443DC7" w:rsidP="00443DC7">
      <w:pPr>
        <w:pStyle w:val="ListParagraph"/>
        <w:rPr>
          <w:lang w:val="de-DE"/>
        </w:rPr>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Default="00443DC7" w:rsidP="00443DC7">
      <w:pPr>
        <w:pStyle w:val="ListParagraph"/>
        <w:numPr>
          <w:ilvl w:val="0"/>
          <w:numId w:val="36"/>
        </w:numPr>
      </w:pPr>
      <w:r>
        <w:t>Image1 vs. Image2 etc. (Macro correlation)</w:t>
      </w:r>
    </w:p>
    <w:p w14:paraId="393DEEC5" w14:textId="79F869A9" w:rsidR="00443DC7" w:rsidRPr="00443DC7" w:rsidRDefault="00443DC7" w:rsidP="00443DC7">
      <w:pPr>
        <w:pStyle w:val="ListParagraph"/>
        <w:numPr>
          <w:ilvl w:val="0"/>
          <w:numId w:val="36"/>
        </w:numPr>
      </w:pPr>
      <w:r>
        <w:t>Image1v1. Vs. Image1v2 etc. (Micro correlation)</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2A775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Create experiment that investigate this behavior. Some of possible causes is the short parameter minCycles.</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2A775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Implement the c# code that produce the diagram same like draw_figure.py (</w:t>
      </w:r>
      <w:hyperlink r:id="rId150" w:history="1">
        <w:r>
          <w:rPr>
            <w:rStyle w:val="Hyperlink"/>
          </w:rPr>
          <w:t>neocortexapi/Python/ColumnActivityDiagram at master · ddobric/neocortexapi (github.com)</w:t>
        </w:r>
      </w:hyperlink>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05pt;height:179.35pt" o:ole="">
            <v:imagedata r:id="rId152" o:title=""/>
          </v:shape>
          <o:OLEObject Type="Embed" ProgID="PBrush" ShapeID="_x0000_i1025" DrawAspect="Content" ObjectID="_1670053285" r:id="rId153"/>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r>
        <w:rPr>
          <w:rFonts w:ascii="Calibri" w:hAnsi="Calibri" w:cs="Calibri"/>
        </w:rPr>
        <w:t>ColumnActivityDiagram{</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2A775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2A775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4"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2A775E">
        <w:trPr>
          <w:trHeight w:val="938"/>
        </w:trPr>
        <w:tc>
          <w:tcPr>
            <w:tcW w:w="9233" w:type="dxa"/>
          </w:tcPr>
          <w:p w14:paraId="2B0DDC6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2A775E">
        <w:trPr>
          <w:trHeight w:val="938"/>
        </w:trPr>
        <w:tc>
          <w:tcPr>
            <w:tcW w:w="9233" w:type="dxa"/>
          </w:tcPr>
          <w:p w14:paraId="52E19CB3"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2A775E">
        <w:trPr>
          <w:trHeight w:val="938"/>
        </w:trPr>
        <w:tc>
          <w:tcPr>
            <w:tcW w:w="9233" w:type="dxa"/>
          </w:tcPr>
          <w:p w14:paraId="76D22ACF"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r w:rsidRPr="00137E05">
        <w:rPr>
          <w:rStyle w:val="MathChar"/>
          <w:rFonts w:eastAsiaTheme="minorHAnsi"/>
        </w:rPr>
        <w:t>InhibitionRadius</w:t>
      </w:r>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r w:rsidRPr="00137E05">
        <w:rPr>
          <w:rStyle w:val="MathChar"/>
          <w:rFonts w:eastAsiaTheme="minorHAnsi"/>
        </w:rPr>
        <w:t>MaxInhibitionDensity</w:t>
      </w:r>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2A775E">
        <w:trPr>
          <w:trHeight w:val="938"/>
        </w:trPr>
        <w:tc>
          <w:tcPr>
            <w:tcW w:w="9233" w:type="dxa"/>
          </w:tcPr>
          <w:p w14:paraId="173BCA5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2A775E">
        <w:trPr>
          <w:trHeight w:val="938"/>
        </w:trPr>
        <w:tc>
          <w:tcPr>
            <w:tcW w:w="9233" w:type="dxa"/>
          </w:tcPr>
          <w:p w14:paraId="2529591A"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getColumsWithHighestOverlap(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CHosen columns with highest overlap are {0,2} with overlapps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2A775E">
        <w:tc>
          <w:tcPr>
            <w:tcW w:w="421" w:type="dxa"/>
          </w:tcPr>
          <w:p w14:paraId="5F97C051"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2A775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r>
        <w:rPr>
          <w:rFonts w:ascii="Consolas" w:hAnsi="Consolas" w:cs="Consolas"/>
          <w:color w:val="000000"/>
          <w:sz w:val="19"/>
          <w:szCs w:val="19"/>
        </w:rPr>
        <w:t xml:space="preserve">testInhibitColumnsLocal()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Documentation should be in docx (standard paper template) and also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lang w:val="en-DE"/>
        </w:rPr>
        <w:t>InhibitColumnsLocalOriginal</w:t>
      </w:r>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2A775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182686" w:rsidP="00644042">
      <w:pPr>
        <w:spacing w:after="0" w:line="240" w:lineRule="auto"/>
      </w:pPr>
      <w:hyperlink r:id="rId163"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2A775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See .</w:t>
      </w:r>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2A775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43D90042" w14:textId="77777777" w:rsidR="00644042" w:rsidRPr="002E170D" w:rsidRDefault="00182686" w:rsidP="00644042">
      <w:hyperlink r:id="rId167" w:anchor="on-the-relationship-between-input-sparsity-and-noise-robustness-in-sp-paper" w:history="1">
        <w:r w:rsidR="00644042">
          <w:rPr>
            <w:rStyle w:val="Hyperlink"/>
          </w:rPr>
          <w:t>neocortexapi/experiments.md at master · ddobric/neocortexapi (github.com)</w:t>
        </w:r>
      </w:hyperlink>
    </w:p>
    <w:p w14:paraId="76EBCD8C" w14:textId="77777777"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The curve contains data p=f(x). Every p(x) is trained with SP. Then put the noise to every p(x) and invoke sp.compute(endode(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lang w:val="en-DE"/>
        </w:rPr>
        <w:t>NoiseExperimentTest</w:t>
      </w:r>
      <w:r>
        <w:rPr>
          <w:rFonts w:ascii="Consolas" w:hAnsi="Consolas" w:cs="Consolas"/>
          <w:color w:val="000000"/>
          <w:sz w:val="19"/>
          <w:szCs w:val="19"/>
        </w:rPr>
        <w:t xml:space="preserve"> and </w:t>
      </w:r>
      <w:r>
        <w:rPr>
          <w:rFonts w:ascii="Consolas" w:hAnsi="Consolas" w:cs="Consolas"/>
          <w:color w:val="000000"/>
          <w:sz w:val="19"/>
          <w:szCs w:val="19"/>
          <w:lang w:val="en-DE"/>
        </w:rPr>
        <w:t>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2A775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182686" w:rsidP="00644042">
      <w:hyperlink r:id="rId168"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You should also analyze TM learning process, which is implemented in following method in TemporalMemory.cs</w:t>
      </w:r>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ComputeCycle Compute(</w:t>
      </w:r>
      <w:r>
        <w:rPr>
          <w:rFonts w:ascii="Consolas" w:hAnsi="Consolas" w:cs="Consolas"/>
          <w:color w:val="0000FF"/>
          <w:sz w:val="19"/>
          <w:szCs w:val="19"/>
          <w:lang w:val="en-DE"/>
        </w:rPr>
        <w:t>int</w:t>
      </w:r>
      <w:r>
        <w:rPr>
          <w:rFonts w:ascii="Consolas" w:hAnsi="Consolas" w:cs="Consolas"/>
          <w:color w:val="000000"/>
          <w:sz w:val="19"/>
          <w:szCs w:val="19"/>
          <w:lang w:val="en-DE"/>
        </w:rPr>
        <w:t xml:space="preserve">[] activeColumns,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FE2D953" w:rsidR="00644042" w:rsidRDefault="009A51C7" w:rsidP="009A51C7">
      <w:pPr>
        <w:autoSpaceDE w:val="0"/>
        <w:autoSpaceDN w:val="0"/>
        <w:adjustRightInd w:val="0"/>
        <w:spacing w:after="0" w:line="240" w:lineRule="auto"/>
      </w:pPr>
      <w:r>
        <w:t>The algorithm must be well described and analysed. Try to answer how the given sequence (5-&gt;6 and 5-&gt;7) is distinguished.</w:t>
      </w:r>
    </w:p>
    <w:p w14:paraId="5509B2A6" w14:textId="77777777" w:rsidR="00644042" w:rsidRPr="00090BC0" w:rsidRDefault="00644042" w:rsidP="00644042"/>
    <w:p w14:paraId="3B48AF11" w14:textId="55B8CD26" w:rsidR="00583233" w:rsidRPr="0039447F" w:rsidRDefault="00583233" w:rsidP="00583233">
      <w:pPr>
        <w:pStyle w:val="Style20202021"/>
      </w:pPr>
      <w:r>
        <w:t>Implement a correlation diagram</w:t>
      </w:r>
      <w:r>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675E38">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675E38">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675E38">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675E38">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abc/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4EBC5EE6" w:rsidR="00583233" w:rsidRDefault="00583233" w:rsidP="00583233">
      <w:r>
        <w:t>Data</w:t>
      </w:r>
      <w:r>
        <w:t>2</w:t>
      </w:r>
      <w:r>
        <w:br/>
        <w:t>0.1, 0.23, 0,99, 0, …</w:t>
      </w:r>
    </w:p>
    <w:p w14:paraId="70175D3F" w14:textId="7BAC9994" w:rsidR="00644042" w:rsidRDefault="00583233" w:rsidP="00644042">
      <w:pPr>
        <w:spacing w:after="0" w:line="240" w:lineRule="auto"/>
      </w:pPr>
      <w:r>
        <w:t>Example:</w:t>
      </w:r>
      <w:r>
        <w:br/>
      </w:r>
      <w:r w:rsidRPr="00583233">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5106E0">
      <w:pPr>
        <w:pStyle w:val="Style20202021"/>
        <w:numPr>
          <w:ilvl w:val="0"/>
          <w:numId w:val="38"/>
        </w:numPr>
      </w:pPr>
      <w:r>
        <w:t>Analyze and document boosting algorithm</w:t>
      </w:r>
      <w:r>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675E38">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675E38">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675E38">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675E38">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r>
        <w:rPr>
          <w:rFonts w:ascii="Consolas" w:hAnsi="Consolas" w:cs="Consolas"/>
          <w:color w:val="000000"/>
          <w:sz w:val="19"/>
          <w:szCs w:val="19"/>
          <w:lang w:val="en-DE"/>
        </w:rPr>
        <w:t>UpdateBoostFactors</w:t>
      </w:r>
      <w:r>
        <w:rPr>
          <w:rFonts w:ascii="Consolas" w:hAnsi="Consolas" w:cs="Consolas"/>
          <w:color w:val="000000"/>
          <w:sz w:val="19"/>
          <w:szCs w:val="19"/>
        </w:rPr>
        <w:t>()</w:t>
      </w:r>
    </w:p>
    <w:p w14:paraId="270015CB" w14:textId="0A484381" w:rsidR="005106E0" w:rsidRPr="005106E0" w:rsidRDefault="005106E0" w:rsidP="00644042">
      <w:pPr>
        <w:spacing w:after="0" w:line="240" w:lineRule="auto"/>
      </w:pPr>
      <w:r w:rsidRPr="005106E0">
        <w:lastRenderedPageBreak/>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71941" cy="1885964"/>
                    </a:xfrm>
                    <a:prstGeom prst="rect">
                      <a:avLst/>
                    </a:prstGeom>
                  </pic:spPr>
                </pic:pic>
              </a:graphicData>
            </a:graphic>
          </wp:inline>
        </w:drawing>
      </w:r>
    </w:p>
    <w:p w14:paraId="4B613D03" w14:textId="77777777" w:rsidR="00644042" w:rsidRPr="0039447F" w:rsidRDefault="00644042" w:rsidP="00644042">
      <w:pPr>
        <w:pStyle w:val="Style2020202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2A775E">
            <w:pPr>
              <w:rPr>
                <w:rFonts w:ascii="Times New Roman" w:eastAsia="Times New Roman" w:hAnsi="Times New Roman"/>
                <w:color w:val="000000"/>
                <w:sz w:val="24"/>
                <w:szCs w:val="24"/>
              </w:rPr>
            </w:pPr>
          </w:p>
        </w:tc>
      </w:tr>
    </w:tbl>
    <w:p w14:paraId="2B4D4560" w14:textId="77777777" w:rsidR="00644042" w:rsidRDefault="00644042" w:rsidP="00644042"/>
    <w:p w14:paraId="396A1FEF" w14:textId="20CDF277" w:rsidR="00F81BDE" w:rsidRPr="00090BC0" w:rsidRDefault="00F81BDE" w:rsidP="00AB139F"/>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t xml:space="preserve">Improving </w:t>
      </w:r>
      <w:r w:rsidR="007529CB">
        <w:t>o</w:t>
      </w:r>
      <w:r>
        <w:t>f quality of LearningApi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LearningAPI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finalize, document and publish existing implementation. Current implementation require more unit tests, some initialization(setup) code good documentation and more examples. Finally, the project will be published to github.</w:t>
      </w:r>
    </w:p>
    <w:p w14:paraId="17FE927C" w14:textId="0ABC6BE9" w:rsidR="002F7024" w:rsidRDefault="00C1640D" w:rsidP="00A25BE1">
      <w:pPr>
        <w:pStyle w:val="Heading2"/>
      </w:pPr>
      <w:r>
        <w:lastRenderedPageBreak/>
        <w:t>Validate Memorizing capabilities of SpatialPooler</w:t>
      </w:r>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Create many inputVectors</w:t>
      </w:r>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SP.comput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71" r:link="rId172"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3" r:link="rId174"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75"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lastRenderedPageBreak/>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boosting implementation, makes sure that columns get uniformly activated (at least used), but it does not produce good learning results.  First results show,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Once SP has learned the pattern, active columns will not change when that pattern appears again. IN our stability tests, we have trained same pattern over and over again. After every training step, weh 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lastRenderedPageBreak/>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lastRenderedPageBreak/>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182686" w:rsidP="00850F0B">
      <w:hyperlink r:id="rId179"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7AC354" w14:textId="77777777" w:rsidR="00182686" w:rsidRDefault="00182686" w:rsidP="003D1850">
      <w:pPr>
        <w:spacing w:after="0" w:line="240" w:lineRule="auto"/>
      </w:pPr>
      <w:r>
        <w:separator/>
      </w:r>
    </w:p>
  </w:endnote>
  <w:endnote w:type="continuationSeparator" w:id="0">
    <w:p w14:paraId="2F3B40C4" w14:textId="77777777" w:rsidR="00182686" w:rsidRDefault="00182686"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7F67BA" w14:textId="77777777" w:rsidR="00182686" w:rsidRDefault="00182686" w:rsidP="003D1850">
      <w:pPr>
        <w:spacing w:after="0" w:line="240" w:lineRule="auto"/>
      </w:pPr>
      <w:r>
        <w:separator/>
      </w:r>
    </w:p>
  </w:footnote>
  <w:footnote w:type="continuationSeparator" w:id="0">
    <w:p w14:paraId="15515A43" w14:textId="77777777" w:rsidR="00182686" w:rsidRDefault="00182686"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6"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470137E"/>
    <w:multiLevelType w:val="hybridMultilevel"/>
    <w:tmpl w:val="13449294"/>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2"/>
    <w:lvlOverride w:ilvl="0">
      <w:startOverride w:val="1"/>
    </w:lvlOverride>
  </w:num>
  <w:num w:numId="4">
    <w:abstractNumId w:val="7"/>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5"/>
  </w:num>
  <w:num w:numId="9">
    <w:abstractNumId w:val="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num>
  <w:num w:numId="1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7"/>
  </w:num>
  <w:num w:numId="23">
    <w:abstractNumId w:val="1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8"/>
  </w:num>
  <w:num w:numId="32">
    <w:abstractNumId w:val="9"/>
  </w:num>
  <w:num w:numId="33">
    <w:abstractNumId w:val="14"/>
  </w:num>
  <w:num w:numId="34">
    <w:abstractNumId w:val="6"/>
  </w:num>
  <w:num w:numId="35">
    <w:abstractNumId w:val="3"/>
  </w:num>
  <w:num w:numId="36">
    <w:abstractNumId w:val="1"/>
  </w:num>
  <w:num w:numId="37">
    <w:abstractNumId w:val="9"/>
    <w:lvlOverride w:ilvl="0">
      <w:startOverride w:val="1"/>
    </w:lvlOverride>
  </w:num>
  <w:num w:numId="38">
    <w:abstractNumId w:val="9"/>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rAUALdu0Ny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21620"/>
    <w:rsid w:val="00122FD4"/>
    <w:rsid w:val="0013335C"/>
    <w:rsid w:val="00133764"/>
    <w:rsid w:val="001339AC"/>
    <w:rsid w:val="001443EB"/>
    <w:rsid w:val="001468DE"/>
    <w:rsid w:val="00164D86"/>
    <w:rsid w:val="00165506"/>
    <w:rsid w:val="00182686"/>
    <w:rsid w:val="001858A0"/>
    <w:rsid w:val="00190E72"/>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7024"/>
    <w:rsid w:val="00302287"/>
    <w:rsid w:val="00307D27"/>
    <w:rsid w:val="00311971"/>
    <w:rsid w:val="0031539D"/>
    <w:rsid w:val="0032380A"/>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D1850"/>
    <w:rsid w:val="003D55C1"/>
    <w:rsid w:val="003E6A36"/>
    <w:rsid w:val="003F24BD"/>
    <w:rsid w:val="003F388B"/>
    <w:rsid w:val="004052EC"/>
    <w:rsid w:val="00414214"/>
    <w:rsid w:val="00415DFC"/>
    <w:rsid w:val="004365B0"/>
    <w:rsid w:val="004416C9"/>
    <w:rsid w:val="00443DC7"/>
    <w:rsid w:val="00444A07"/>
    <w:rsid w:val="00452E19"/>
    <w:rsid w:val="0045381E"/>
    <w:rsid w:val="004657C5"/>
    <w:rsid w:val="00467C00"/>
    <w:rsid w:val="00477AE9"/>
    <w:rsid w:val="00490763"/>
    <w:rsid w:val="00490E01"/>
    <w:rsid w:val="004A6A35"/>
    <w:rsid w:val="004B6B39"/>
    <w:rsid w:val="004D0A5A"/>
    <w:rsid w:val="004D7922"/>
    <w:rsid w:val="004F1AAA"/>
    <w:rsid w:val="004F71E4"/>
    <w:rsid w:val="00505C38"/>
    <w:rsid w:val="00506EBF"/>
    <w:rsid w:val="005106E0"/>
    <w:rsid w:val="0052467B"/>
    <w:rsid w:val="005309B5"/>
    <w:rsid w:val="0053339C"/>
    <w:rsid w:val="00536B6F"/>
    <w:rsid w:val="0054375C"/>
    <w:rsid w:val="0056545A"/>
    <w:rsid w:val="00583233"/>
    <w:rsid w:val="00591356"/>
    <w:rsid w:val="005A2741"/>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B78E8"/>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F5579"/>
    <w:rsid w:val="00A0039D"/>
    <w:rsid w:val="00A10828"/>
    <w:rsid w:val="00A15D84"/>
    <w:rsid w:val="00A21A03"/>
    <w:rsid w:val="00A25BE1"/>
    <w:rsid w:val="00A30AF5"/>
    <w:rsid w:val="00A3340A"/>
    <w:rsid w:val="00A42FED"/>
    <w:rsid w:val="00A459F6"/>
    <w:rsid w:val="00A46EDD"/>
    <w:rsid w:val="00A47FC7"/>
    <w:rsid w:val="00A505A4"/>
    <w:rsid w:val="00A5633E"/>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dfs.semanticscholar.org/be51/8b8fa749d51c4fb75a19614b6a05fcb5d9d0.pdf" TargetMode="External"/><Relationship Id="rId21" Type="http://schemas.openxmlformats.org/officeDocument/2006/relationships/hyperlink" Target="https://en.wikipedia.org/wiki/Mathematics" TargetMode="External"/><Relationship Id="rId42" Type="http://schemas.openxmlformats.org/officeDocument/2006/relationships/hyperlink" Target="https://en.wikipedia.org/wiki/Markov_model" TargetMode="External"/><Relationship Id="rId63" Type="http://schemas.openxmlformats.org/officeDocument/2006/relationships/hyperlink" Target="http://tech.it168.com/KnowledgeBase/Articles/4/6/5/46580ec2f2e98e8ab34ebddb650c3428.htm" TargetMode="External"/><Relationship Id="rId84" Type="http://schemas.openxmlformats.org/officeDocument/2006/relationships/hyperlink" Target="http://www.aforgenet.com/framework/" TargetMode="External"/><Relationship Id="rId138" Type="http://schemas.openxmlformats.org/officeDocument/2006/relationships/hyperlink" Target="mailto:njan@stud.fra-uas.de" TargetMode="External"/><Relationship Id="rId159" Type="http://schemas.openxmlformats.org/officeDocument/2006/relationships/image" Target="media/image23.png"/><Relationship Id="rId170" Type="http://schemas.openxmlformats.org/officeDocument/2006/relationships/image" Target="media/image31.png"/><Relationship Id="rId107" Type="http://schemas.openxmlformats.org/officeDocument/2006/relationships/hyperlink" Target="https://www.youtube.com/watch?v=V3Yqtpytif0"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msdn.microsoft.com/magazine/mt829274?fbclid=IwAR1s1w1ZQMphMFlB2YQ-LOtL3JLA0WRoAxOK9P5Jr8bI1N6BD9-KWjxSEjw" TargetMode="External"/><Relationship Id="rId74" Type="http://schemas.openxmlformats.org/officeDocument/2006/relationships/hyperlink" Target="https://en.wikipedia.org/wiki/Blob_detection" TargetMode="External"/><Relationship Id="rId128" Type="http://schemas.openxmlformats.org/officeDocument/2006/relationships/hyperlink" Target="https://pdfs.semanticscholar.org/1455/2052a0ee729539298e4f8eb42292c0eb1622.pdf" TargetMode="External"/><Relationship Id="rId149" Type="http://schemas.openxmlformats.org/officeDocument/2006/relationships/hyperlink" Target="https://github.com/UniversityOfAppliedSciencesFrankfurt/se-cloud-2019-2020/blob/master/Projects/projects.md" TargetMode="External"/><Relationship Id="rId5" Type="http://schemas.openxmlformats.org/officeDocument/2006/relationships/webSettings" Target="webSettings.xml"/><Relationship Id="rId95" Type="http://schemas.openxmlformats.org/officeDocument/2006/relationships/hyperlink" Target="mailto:vasukimuthusamy@gmail.com" TargetMode="External"/><Relationship Id="rId160" Type="http://schemas.openxmlformats.org/officeDocument/2006/relationships/image" Target="media/image24.png"/><Relationship Id="rId181" Type="http://schemas.openxmlformats.org/officeDocument/2006/relationships/theme" Target="theme/theme1.xml"/><Relationship Id="rId22" Type="http://schemas.openxmlformats.org/officeDocument/2006/relationships/hyperlink" Target="https://en.wikipedia.org/wiki/Square-integrable" TargetMode="External"/><Relationship Id="rId43" Type="http://schemas.openxmlformats.org/officeDocument/2006/relationships/hyperlink" Target="https://github.com/chriscore/MarkovSharp/blob/master/MarkovSharp/GenericMarkov.cs" TargetMode="External"/><Relationship Id="rId64" Type="http://schemas.openxmlformats.org/officeDocument/2006/relationships/hyperlink" Target="https://www.cs.auckland.ac.nz/courses/compsci373s1c/PatricesLectures/Gaussian%20Filtering_1up.pdf" TargetMode="External"/><Relationship Id="rId118" Type="http://schemas.openxmlformats.org/officeDocument/2006/relationships/hyperlink" Target="https://ieeexplore.ieee.org/document/6460663" TargetMode="External"/><Relationship Id="rId139" Type="http://schemas.openxmlformats.org/officeDocument/2006/relationships/hyperlink" Target="mailto:ali.firouzi.ac@gmail.com" TargetMode="External"/><Relationship Id="rId85" Type="http://schemas.openxmlformats.org/officeDocument/2006/relationships/hyperlink" Target="mailto:hafiz.ahmed@stud.fra-uas.de" TargetMode="External"/><Relationship Id="rId150" Type="http://schemas.openxmlformats.org/officeDocument/2006/relationships/hyperlink" Target="https://github.com/ddobric/neocortexapi/tree/master/Python/ColumnActivityDiagram" TargetMode="External"/><Relationship Id="rId171" Type="http://schemas.openxmlformats.org/officeDocument/2006/relationships/image" Target="media/image32.png"/><Relationship Id="rId12" Type="http://schemas.openxmlformats.org/officeDocument/2006/relationships/hyperlink" Target="mailto:phamthanhtu261293@gmail.com"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image" Target="media/image8.png"/><Relationship Id="rId129" Type="http://schemas.openxmlformats.org/officeDocument/2006/relationships/hyperlink" Target="https://discourse.numenta.org/t/unusual-prediction-behaviour-in-htm-js/5980/5" TargetMode="External"/><Relationship Id="rId54" Type="http://schemas.openxmlformats.org/officeDocument/2006/relationships/hyperlink" Target="mailto:buinhatquang31011996@gmail.com" TargetMode="External"/><Relationship Id="rId75" Type="http://schemas.openxmlformats.org/officeDocument/2006/relationships/hyperlink" Target="https://en.wikipedia.org/wiki/Sobel_operator" TargetMode="External"/><Relationship Id="rId96" Type="http://schemas.openxmlformats.org/officeDocument/2006/relationships/hyperlink" Target="https://github.com/UniversityOfAppliedSciencesFrankfurt/LearningApi/blob/master/WorkingWithBatches.md" TargetMode="External"/><Relationship Id="rId140" Type="http://schemas.openxmlformats.org/officeDocument/2006/relationships/hyperlink" Target="mailto:noath2302@gmail.com" TargetMode="External"/><Relationship Id="rId161" Type="http://schemas.openxmlformats.org/officeDocument/2006/relationships/image" Target="media/image25.png"/><Relationship Id="rId6" Type="http://schemas.openxmlformats.org/officeDocument/2006/relationships/footnotes" Target="footnotes.xml"/><Relationship Id="rId23" Type="http://schemas.openxmlformats.org/officeDocument/2006/relationships/hyperlink" Target="https://en.wikipedia.org/wiki/Real_number" TargetMode="External"/><Relationship Id="rId119" Type="http://schemas.openxmlformats.org/officeDocument/2006/relationships/hyperlink" Target="http://publications.lib.chalmers.se/records/fulltext/157497.pdf" TargetMode="External"/><Relationship Id="rId44" Type="http://schemas.openxmlformats.org/officeDocument/2006/relationships/hyperlink" Target="mailto:royalequbal@gmail.com" TargetMode="External"/><Relationship Id="rId60" Type="http://schemas.openxmlformats.org/officeDocument/2006/relationships/hyperlink" Target="https://en.wikipedia.org/wiki/Dimensionality_reduction" TargetMode="External"/><Relationship Id="rId65" Type="http://schemas.openxmlformats.org/officeDocument/2006/relationships/hyperlink" Target="http://www.aforgenet.com/framework/" TargetMode="External"/><Relationship Id="rId81" Type="http://schemas.openxmlformats.org/officeDocument/2006/relationships/hyperlink" Target="mailto:Sven-Eisenbach3@hotmail.de" TargetMode="External"/><Relationship Id="rId86" Type="http://schemas.openxmlformats.org/officeDocument/2006/relationships/hyperlink" Target="https://docs.microsoft.com/en-us/visualstudio/code-quality/install-fxcop-analyzers?view=vs-2019" TargetMode="External"/><Relationship Id="rId130" Type="http://schemas.openxmlformats.org/officeDocument/2006/relationships/hyperlink" Target="http://www.paulscode.com/demos/htm.js/demos/piano/index.htm" TargetMode="External"/><Relationship Id="rId135" Type="http://schemas.openxmlformats.org/officeDocument/2006/relationships/hyperlink" Target="https://github.com/UniversityOfAppliedSciencesFrankfurt/se-cloud-2019-2020/blob/master/Source/HTM/NeoCortexApi/Network/HtmClassifier.cs" TargetMode="External"/><Relationship Id="rId151" Type="http://schemas.openxmlformats.org/officeDocument/2006/relationships/image" Target="media/image17.png"/><Relationship Id="rId156" Type="http://schemas.openxmlformats.org/officeDocument/2006/relationships/image" Target="media/image20.png"/><Relationship Id="rId177" Type="http://schemas.openxmlformats.org/officeDocument/2006/relationships/image" Target="media/image35.png"/><Relationship Id="rId172" Type="http://schemas.openxmlformats.org/officeDocument/2006/relationships/image" Target="cid:image005.png@01D509AD.91125E70" TargetMode="External"/><Relationship Id="rId13" Type="http://schemas.openxmlformats.org/officeDocument/2006/relationships/hyperlink" Target="http://www.aforgenet.com/framework/" TargetMode="External"/><Relationship Id="rId18" Type="http://schemas.openxmlformats.org/officeDocument/2006/relationships/hyperlink" Target="http://accord-framework.net/docs/html/T_Accord_Neuro_Networks_DeepBeliefNetwork.htm" TargetMode="External"/><Relationship Id="rId39" Type="http://schemas.openxmlformats.org/officeDocument/2006/relationships/hyperlink" Target="mailto:yash.vyas95@gmail.com" TargetMode="External"/><Relationship Id="rId109" Type="http://schemas.openxmlformats.org/officeDocument/2006/relationships/hyperlink" Target="mailto:moinabbasqureshi@gmail.com" TargetMode="External"/><Relationship Id="rId34" Type="http://schemas.openxmlformats.org/officeDocument/2006/relationships/hyperlink" Target="https://www.codeproject.com/articles/683663/discrete-haar-wavelet-transformation" TargetMode="External"/><Relationship Id="rId50" Type="http://schemas.openxmlformats.org/officeDocument/2006/relationships/hyperlink" Target="https://github.com/UniversityOfAppliedSciencesFrankfurt/anomalydetection" TargetMode="External"/><Relationship Id="rId55" Type="http://schemas.openxmlformats.org/officeDocument/2006/relationships/image" Target="media/image1.png"/><Relationship Id="rId76" Type="http://schemas.openxmlformats.org/officeDocument/2006/relationships/hyperlink" Target="https://en.wikipedia.org/wiki/Prewitt_operator" TargetMode="External"/><Relationship Id="rId97" Type="http://schemas.openxmlformats.org/officeDocument/2006/relationships/hyperlink" Target="https://en.wikipedia.org/wiki/Hierarchical_temporal_memory" TargetMode="External"/><Relationship Id="rId104" Type="http://schemas.openxmlformats.org/officeDocument/2006/relationships/hyperlink" Target="https://pdfs.semanticscholar.org/1455/2052a0ee729539298e4f8eb42292c0eb1622.pdf" TargetMode="External"/><Relationship Id="rId120" Type="http://schemas.openxmlformats.org/officeDocument/2006/relationships/hyperlink" Target="https://www.chi.uni-hannover.de/uploads/tx_tkpublikationen/masterarbeit_muders_2011.pdf" TargetMode="External"/><Relationship Id="rId125" Type="http://schemas.openxmlformats.org/officeDocument/2006/relationships/hyperlink" Target="https://pdfs.semanticscholar.org/1455/2052a0ee729539298e4f8eb42292c0eb1622.pdf" TargetMode="External"/><Relationship Id="rId141" Type="http://schemas.openxmlformats.org/officeDocument/2006/relationships/hyperlink" Target="mailto:hhaipham21@gmail.com" TargetMode="External"/><Relationship Id="rId146" Type="http://schemas.openxmlformats.org/officeDocument/2006/relationships/image" Target="media/image14.png"/><Relationship Id="rId167" Type="http://schemas.openxmlformats.org/officeDocument/2006/relationships/hyperlink" Target="https://github.com/ddobric/neocortexapi/blob/master/NeoCortexApi/Documentation/experiments.md" TargetMode="External"/><Relationship Id="rId7" Type="http://schemas.openxmlformats.org/officeDocument/2006/relationships/endnotes" Target="endnotes.xml"/><Relationship Id="rId71" Type="http://schemas.openxmlformats.org/officeDocument/2006/relationships/hyperlink" Target="https://dslpitt.org/genie/wiki/C_Sharp_Tutorial_1:_Creating_a_Bayesian_Network" TargetMode="External"/><Relationship Id="rId92" Type="http://schemas.openxmlformats.org/officeDocument/2006/relationships/hyperlink" Target="mailto:saidurga606@gmail.com" TargetMode="External"/><Relationship Id="rId162" Type="http://schemas.openxmlformats.org/officeDocument/2006/relationships/image" Target="media/image26.png"/><Relationship Id="rId2" Type="http://schemas.openxmlformats.org/officeDocument/2006/relationships/numbering" Target="numbering.xml"/><Relationship Id="rId29" Type="http://schemas.openxmlformats.org/officeDocument/2006/relationships/hyperlink" Target="https://github.com/UniversityOfAppliedSciencesFrankfurt/LearningApi.git" TargetMode="External"/><Relationship Id="rId24" Type="http://schemas.openxmlformats.org/officeDocument/2006/relationships/hyperlink" Target="https://en.wikipedia.org/wiki/Complex_number" TargetMode="External"/><Relationship Id="rId40" Type="http://schemas.openxmlformats.org/officeDocument/2006/relationships/hyperlink" Target="mailto:Asmade.kabore@gmail.com" TargetMode="External"/><Relationship Id="rId45" Type="http://schemas.openxmlformats.org/officeDocument/2006/relationships/hyperlink" Target="mailto:prash.pratik@gmail.com" TargetMode="External"/><Relationship Id="rId66" Type="http://schemas.openxmlformats.org/officeDocument/2006/relationships/hyperlink" Target="http://homepages.inf.ed.ac.uk/rbf/HIPR2/gsmooth.htm" TargetMode="External"/><Relationship Id="rId87" Type="http://schemas.openxmlformats.org/officeDocument/2006/relationships/hyperlink" Target="https://docs.microsoft.com/en-us/visualstudio/code-quality/install-fxcop-analyzers?view=vs-2019"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s://github.com/numenta/nupic/blob/master/examples/sp/sp_tutorial.py" TargetMode="External"/><Relationship Id="rId131" Type="http://schemas.openxmlformats.org/officeDocument/2006/relationships/hyperlink" Target="https://github.com/numenta/htm.java/blob/master/src/main/java/org/numenta/nupic/algorithms/CLAClassifier.java" TargetMode="External"/><Relationship Id="rId136" Type="http://schemas.openxmlformats.org/officeDocument/2006/relationships/hyperlink" Target="mailto:Chakraborty@stud.fra-uas.de" TargetMode="External"/><Relationship Id="rId157" Type="http://schemas.openxmlformats.org/officeDocument/2006/relationships/image" Target="media/image21.png"/><Relationship Id="rId178" Type="http://schemas.openxmlformats.org/officeDocument/2006/relationships/image" Target="media/image36.png"/><Relationship Id="rId61" Type="http://schemas.openxmlformats.org/officeDocument/2006/relationships/hyperlink" Target="mailto:harshalvaze11@gmail.com" TargetMode="External"/><Relationship Id="rId82" Type="http://schemas.openxmlformats.org/officeDocument/2006/relationships/hyperlink" Target="https://github.com/UniversityOfAppliedSciencesFrankfurt/LearningApi.git" TargetMode="External"/><Relationship Id="rId152" Type="http://schemas.openxmlformats.org/officeDocument/2006/relationships/image" Target="media/image18.png"/><Relationship Id="rId173" Type="http://schemas.openxmlformats.org/officeDocument/2006/relationships/image" Target="media/image33.png"/><Relationship Id="rId19" Type="http://schemas.openxmlformats.org/officeDocument/2006/relationships/hyperlink" Target="https://github.com/primaryobjects/deep-learning" TargetMode="External"/><Relationship Id="rId14" Type="http://schemas.openxmlformats.org/officeDocument/2006/relationships/hyperlink" Target="https://github.com/UniversityOfAppliedSciencesFrankfurt/LearningApi.git" TargetMode="External"/><Relationship Id="rId30" Type="http://schemas.openxmlformats.org/officeDocument/2006/relationships/hyperlink" Target="https://en.wikipedia.org/wiki/Wavelet_transform" TargetMode="External"/><Relationship Id="rId35" Type="http://schemas.openxmlformats.org/officeDocument/2006/relationships/hyperlink" Target="http://en.wikipedia.org/wiki/Decision_tree_learning" TargetMode="External"/><Relationship Id="rId56" Type="http://schemas.openxmlformats.org/officeDocument/2006/relationships/image" Target="media/image2.png"/><Relationship Id="rId77" Type="http://schemas.openxmlformats.org/officeDocument/2006/relationships/hyperlink" Target="https://en.wikipedia.org/wiki/Kirsch_operator" TargetMode="External"/><Relationship Id="rId100" Type="http://schemas.openxmlformats.org/officeDocument/2006/relationships/hyperlink" Target="https://github.com/numenta/nupic/blob/master/examples/sp/sp_tutorial.py" TargetMode="External"/><Relationship Id="rId105" Type="http://schemas.openxmlformats.org/officeDocument/2006/relationships/hyperlink" Target="http://nupic.docs.numenta.org/1.0.3/api/algorithms/encoders.html" TargetMode="External"/><Relationship Id="rId126" Type="http://schemas.openxmlformats.org/officeDocument/2006/relationships/hyperlink" Target="https://nupic.docs.numenta.org/1.0.3/api/algorithms/encoders.html" TargetMode="External"/><Relationship Id="rId147" Type="http://schemas.openxmlformats.org/officeDocument/2006/relationships/image" Target="media/image15.png"/><Relationship Id="rId168" Type="http://schemas.openxmlformats.org/officeDocument/2006/relationships/hyperlink" Target="https://github.com/ddobric/neocortexapi/blob/master/NeoCortexApi/Documentation/experiments.md" TargetMode="External"/><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github.com/UniversityOfAppliedSciencesFrankfurt/se-dystsys-2018-2019-softwareengineering/tree/pretom_saha/Visual%20work/Project_2018/AnomalyDetectionK" TargetMode="External"/><Relationship Id="rId72" Type="http://schemas.openxmlformats.org/officeDocument/2006/relationships/hyperlink" Target="https://code.msdn.microsoft.com/windowsapps/Image-Edge-Detection-5c5a0dc2" TargetMode="External"/><Relationship Id="rId93" Type="http://schemas.openxmlformats.org/officeDocument/2006/relationships/hyperlink" Target="https://github.com/ktaranov/naming-convention/blob/master/C%23%20Coding%20Standards%20and%20Naming%20Conventions.md" TargetMode="External"/><Relationship Id="rId98" Type="http://schemas.openxmlformats.org/officeDocument/2006/relationships/hyperlink" Target="https://github.com/numenta/nupic/blob/master/examples/sp/hello_sp.py" TargetMode="External"/><Relationship Id="rId121" Type="http://schemas.openxmlformats.org/officeDocument/2006/relationships/hyperlink" Target="mailto:raghuram.vadlamani1@gmail.com" TargetMode="External"/><Relationship Id="rId142" Type="http://schemas.openxmlformats.org/officeDocument/2006/relationships/image" Target="media/image10.png"/><Relationship Id="rId163" Type="http://schemas.openxmlformats.org/officeDocument/2006/relationships/hyperlink" Target="https://discourse.numenta.org/t/animation-of-spatial-pooler-and-temporal-memory/1562" TargetMode="External"/><Relationship Id="rId3" Type="http://schemas.openxmlformats.org/officeDocument/2006/relationships/styles" Target="styles.xml"/><Relationship Id="rId25" Type="http://schemas.openxmlformats.org/officeDocument/2006/relationships/hyperlink" Target="https://en.wikipedia.org/wiki/Function_(mathematics)" TargetMode="External"/><Relationship Id="rId46" Type="http://schemas.openxmlformats.org/officeDocument/2006/relationships/hyperlink" Target="https://github.com/UniversityOfAppliedSciencesFrankfurt/LearningApi/tree/KMeans-branch/LearningApi"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mailto:khushnoodyousafsanwal@gmail.com" TargetMode="External"/><Relationship Id="rId137" Type="http://schemas.openxmlformats.org/officeDocument/2006/relationships/hyperlink" Target="https://www.newtonsoft.com/json/help/html/SerializingJSON.htm" TargetMode="External"/><Relationship Id="rId158" Type="http://schemas.openxmlformats.org/officeDocument/2006/relationships/image" Target="media/image22.png"/><Relationship Id="rId20" Type="http://schemas.openxmlformats.org/officeDocument/2006/relationships/hyperlink" Target="mailto:suaib_eee@outlook.com" TargetMode="External"/><Relationship Id="rId41" Type="http://schemas.openxmlformats.org/officeDocument/2006/relationships/hyperlink" Target="https://www.codeproject.com/Articles/1217668/Sequence-Detection-With-a-Finite-State-Machine" TargetMode="External"/><Relationship Id="rId62" Type="http://schemas.openxmlformats.org/officeDocument/2006/relationships/hyperlink" Target="https://github.com/UniversityOfAppliedSciencesFrankfurt/LearningApi.git" TargetMode="External"/><Relationship Id="rId83" Type="http://schemas.openxmlformats.org/officeDocument/2006/relationships/hyperlink" Target="http://www.aforgenet.com/framework/docs/html/67fa83b5-dede-8d3a-8d3b-b7a6b9859538.htm" TargetMode="External"/><Relationship Id="rId88" Type="http://schemas.openxmlformats.org/officeDocument/2006/relationships/hyperlink" Target="https://github.com/UniversityOfAppliedSciencesFrankfurt/LearningApi/blob/master/GaussianMeanFilter.md" TargetMode="External"/><Relationship Id="rId111" Type="http://schemas.openxmlformats.org/officeDocument/2006/relationships/hyperlink" Target="https://www.youtube.com/watch?v=PTYlge2K1G8&amp;index=7&amp;list=PL3yXMgtrZmDqhsFQzwUC9V8MeeVOQ7eZ9" TargetMode="External"/><Relationship Id="rId132" Type="http://schemas.openxmlformats.org/officeDocument/2006/relationships/hyperlink" Target="https://github.com/UniversityOfAppliedSciencesFrankfurt/se-cloud-2019-2020/blob/master/Source/HTM/NeoCortexApi/Network/HtmClassifier.cs" TargetMode="External"/><Relationship Id="rId153" Type="http://schemas.openxmlformats.org/officeDocument/2006/relationships/oleObject" Target="embeddings/oleObject1.bin"/><Relationship Id="rId174" Type="http://schemas.openxmlformats.org/officeDocument/2006/relationships/image" Target="cid:image006.png@01D509AD.91125E70" TargetMode="External"/><Relationship Id="rId179" Type="http://schemas.openxmlformats.org/officeDocument/2006/relationships/hyperlink" Target="https://www.semanticscholar.org/paper/Song-Identification-Using-the-Numenta-Platform-for-Schey/e64ed1dfc77d640e4a697c0c8e04d9a6ac63e62c" TargetMode="External"/><Relationship Id="rId15" Type="http://schemas.openxmlformats.org/officeDocument/2006/relationships/hyperlink" Target="https://msdn.microsoft.com/magazine/jj991980"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3.png"/><Relationship Id="rId106" Type="http://schemas.openxmlformats.org/officeDocument/2006/relationships/hyperlink" Target="http://nupic.docs.numenta.org/1.0.3/api/algorithms/encoders.html" TargetMode="External"/><Relationship Id="rId127" Type="http://schemas.openxmlformats.org/officeDocument/2006/relationships/hyperlink" Target="mailto:syedhassnat@hotmail.com"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Haar_wavelet" TargetMode="External"/><Relationship Id="rId52" Type="http://schemas.openxmlformats.org/officeDocument/2006/relationships/hyperlink" Target="https://github.com/UniversityOfAppliedSciencesFrankfurt/se-dystsys-2018-2019-softwareengineering/tree/pretom_saha/Visual%20work/Project_2018/AnomalyDetectionK" TargetMode="External"/><Relationship Id="rId73" Type="http://schemas.openxmlformats.org/officeDocument/2006/relationships/hyperlink" Target="https://en.wikipedia.org/wiki/Laplace_operator" TargetMode="External"/><Relationship Id="rId78" Type="http://schemas.openxmlformats.org/officeDocument/2006/relationships/hyperlink" Target="https://en.wikipedia.org/wiki/Blob_detection" TargetMode="External"/><Relationship Id="rId94" Type="http://schemas.openxmlformats.org/officeDocument/2006/relationships/image" Target="media/image5.png"/><Relationship Id="rId99" Type="http://schemas.openxmlformats.org/officeDocument/2006/relationships/hyperlink" Target="https://github.com/numenta/nupic/tree/master/examples/sp" TargetMode="External"/><Relationship Id="rId101" Type="http://schemas.openxmlformats.org/officeDocument/2006/relationships/image" Target="media/image6.png"/><Relationship Id="rId122" Type="http://schemas.openxmlformats.org/officeDocument/2006/relationships/image" Target="media/image9.png"/><Relationship Id="rId143" Type="http://schemas.openxmlformats.org/officeDocument/2006/relationships/image" Target="media/image11.png"/><Relationship Id="rId148" Type="http://schemas.openxmlformats.org/officeDocument/2006/relationships/image" Target="media/image16.png"/><Relationship Id="rId164" Type="http://schemas.openxmlformats.org/officeDocument/2006/relationships/image" Target="media/image27.gif"/><Relationship Id="rId169"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fontTable" Target="fontTable.xml"/><Relationship Id="rId26" Type="http://schemas.openxmlformats.org/officeDocument/2006/relationships/hyperlink" Target="https://en.wikipedia.org/wiki/Orthonormal" TargetMode="External"/><Relationship Id="rId47" Type="http://schemas.openxmlformats.org/officeDocument/2006/relationships/hyperlink" Target="https://msdn.microsoft.com/en-us/magazine/mt826350.aspx" TargetMode="External"/><Relationship Id="rId68" Type="http://schemas.openxmlformats.org/officeDocument/2006/relationships/hyperlink" Target="http://yann.lecun.com/exdb/mnist/" TargetMode="External"/><Relationship Id="rId89"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12" Type="http://schemas.openxmlformats.org/officeDocument/2006/relationships/hyperlink" Target="http://nupic.docs.numenta.org/1.0.3/api/algorithms/encoders.html" TargetMode="External"/><Relationship Id="rId133" Type="http://schemas.openxmlformats.org/officeDocument/2006/relationships/hyperlink" Target="mailto:vishakha.babulal@stud.fra-uas.de" TargetMode="External"/><Relationship Id="rId154" Type="http://schemas.openxmlformats.org/officeDocument/2006/relationships/hyperlink" Target="https://numenta.com/resources/biological-and-machine-intelligence/spatial-pooling-algorithm/" TargetMode="External"/><Relationship Id="rId175" Type="http://schemas.openxmlformats.org/officeDocument/2006/relationships/hyperlink" Target="https://github.com/UniversityOfAppliedSciencesFrankfurt/se-dystsys-2018-2019-softwareengineering/issues/139" TargetMode="External"/><Relationship Id="rId16" Type="http://schemas.openxmlformats.org/officeDocument/2006/relationships/hyperlink" Target="mailto:limon1036@gmail.com"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4.png"/><Relationship Id="rId79" Type="http://schemas.openxmlformats.org/officeDocument/2006/relationships/hyperlink" Target="https://www.codeproject.com/Questions/738734/blob-detection-in-csharp" TargetMode="External"/><Relationship Id="rId102" Type="http://schemas.openxmlformats.org/officeDocument/2006/relationships/image" Target="media/image7.png"/><Relationship Id="rId123" Type="http://schemas.openxmlformats.org/officeDocument/2006/relationships/hyperlink" Target="https://youtu.be/KxxHo-FtKRo" TargetMode="External"/><Relationship Id="rId144" Type="http://schemas.openxmlformats.org/officeDocument/2006/relationships/image" Target="media/image12.png"/><Relationship Id="rId90" Type="http://schemas.openxmlformats.org/officeDocument/2006/relationships/hyperlink" Target="https://developer.microsoft.com/en-us/windows/holographic/spatial_mapping" TargetMode="External"/><Relationship Id="rId165" Type="http://schemas.openxmlformats.org/officeDocument/2006/relationships/image" Target="media/image28.png"/><Relationship Id="rId27" Type="http://schemas.openxmlformats.org/officeDocument/2006/relationships/hyperlink" Target="https://en.wikipedia.org/wiki/Series_(mathematics)" TargetMode="External"/><Relationship Id="rId48" Type="http://schemas.openxmlformats.org/officeDocument/2006/relationships/hyperlink" Target="https://sourceforge.net/projects/dotrl/" TargetMode="External"/><Relationship Id="rId69" Type="http://schemas.openxmlformats.org/officeDocument/2006/relationships/hyperlink" Target="https://en.wikipedia.org/wiki/Sobel_operator" TargetMode="External"/><Relationship Id="rId113" Type="http://schemas.openxmlformats.org/officeDocument/2006/relationships/hyperlink" Target="mailto:akibibnzahid@gmail.com" TargetMode="External"/><Relationship Id="rId134" Type="http://schemas.openxmlformats.org/officeDocument/2006/relationships/hyperlink" Target="https://github.com/numenta/htm.java/blob/master/src/main/java/org/numenta/nupic/algorithms/CLAClassifier.java" TargetMode="External"/><Relationship Id="rId80" Type="http://schemas.openxmlformats.org/officeDocument/2006/relationships/hyperlink" Target="http://www.dreamincode.net/forums/topic/219038-c%23-blob-detection/" TargetMode="External"/><Relationship Id="rId155" Type="http://schemas.openxmlformats.org/officeDocument/2006/relationships/image" Target="media/image19.png"/><Relationship Id="rId176" Type="http://schemas.openxmlformats.org/officeDocument/2006/relationships/image" Target="media/image34.png"/><Relationship Id="rId17" Type="http://schemas.openxmlformats.org/officeDocument/2006/relationships/hyperlink" Target="https://en.wikipedia.org/wiki/Deep_belief_network" TargetMode="External"/><Relationship Id="rId38" Type="http://schemas.openxmlformats.org/officeDocument/2006/relationships/hyperlink" Target="http://crsouza.com/2012/01/04/decision-trees-in-c/" TargetMode="External"/><Relationship Id="rId59"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103" Type="http://schemas.openxmlformats.org/officeDocument/2006/relationships/hyperlink" Target="mailto:syedhassnat@hotmail.com" TargetMode="External"/><Relationship Id="rId124" Type="http://schemas.openxmlformats.org/officeDocument/2006/relationships/hyperlink" Target="mailto:kobra.ranjbartazehabadi@stud.fra-aus.de" TargetMode="External"/><Relationship Id="rId70" Type="http://schemas.openxmlformats.org/officeDocument/2006/relationships/hyperlink" Target="https://en.wikipedia.org/wiki/Bayesian_network" TargetMode="External"/><Relationship Id="rId91" Type="http://schemas.openxmlformats.org/officeDocument/2006/relationships/hyperlink" Target="https://developer.microsoft.com/en-us/windows/holographic/Spatial_mapping_in_DirectX.html" TargetMode="External"/><Relationship Id="rId145" Type="http://schemas.openxmlformats.org/officeDocument/2006/relationships/image" Target="media/image13.png"/><Relationship Id="rId166" Type="http://schemas.openxmlformats.org/officeDocument/2006/relationships/image" Target="media/image29.png"/><Relationship Id="rId1" Type="http://schemas.openxmlformats.org/officeDocument/2006/relationships/customXml" Target="../customXml/item1.xml"/><Relationship Id="rId28" Type="http://schemas.openxmlformats.org/officeDocument/2006/relationships/hyperlink" Target="https://en.wikipedia.org/wiki/Wavelet" TargetMode="External"/><Relationship Id="rId49" Type="http://schemas.openxmlformats.org/officeDocument/2006/relationships/hyperlink" Target="https://github.com/UniversityOfAppliedSciencesFrankfurt/anomalydetection" TargetMode="External"/><Relationship Id="rId114" Type="http://schemas.openxmlformats.org/officeDocument/2006/relationships/hyperlink" Target="mailto:asmade.kabor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8</TotalTime>
  <Pages>73</Pages>
  <Words>16791</Words>
  <Characters>95714</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43</cp:revision>
  <dcterms:created xsi:type="dcterms:W3CDTF">2019-12-24T21:32:00Z</dcterms:created>
  <dcterms:modified xsi:type="dcterms:W3CDTF">2020-12-2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